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26DC" w:rsidRDefault="00932021" w:rsidP="00932021">
      <w:pPr>
        <w:pStyle w:val="Heading1"/>
        <w:jc w:val="center"/>
      </w:pPr>
      <w:r>
        <w:t>C# Basics</w:t>
      </w:r>
    </w:p>
    <w:p w:rsidR="00605FCF" w:rsidRPr="00605FCF" w:rsidRDefault="00605FCF" w:rsidP="00605FCF"/>
    <w:p w:rsidR="00932021" w:rsidRDefault="00932021" w:rsidP="00605FCF">
      <w:pPr>
        <w:pStyle w:val="Heading1"/>
      </w:pPr>
      <w:r>
        <w:t>IDE Environment Introduction</w:t>
      </w:r>
    </w:p>
    <w:p w:rsidR="00605FCF" w:rsidRDefault="00605FCF" w:rsidP="00605FCF">
      <w:r>
        <w:t>In this article, we are going to talk about what the IDE is and how can we use Visua</w:t>
      </w:r>
      <w:r w:rsidR="007A037A">
        <w:t>l</w:t>
      </w:r>
      <w:r w:rsidR="00F0722A">
        <w:t>Studio to create a new project.</w:t>
      </w:r>
    </w:p>
    <w:p w:rsidR="00605FCF" w:rsidRPr="00605FCF" w:rsidRDefault="00605FCF" w:rsidP="00605FCF">
      <w:pPr>
        <w:pStyle w:val="Heading2"/>
      </w:pPr>
      <w:r>
        <w:t>Integrated Development Environment (IDE)</w:t>
      </w:r>
    </w:p>
    <w:p w:rsidR="00932021" w:rsidRDefault="00615387" w:rsidP="00615387">
      <w:r>
        <w:t xml:space="preserve">An IDE is an environment tool which helps us writing the code for our programs. For this complete tutorial, we are going to use VisualStudio 2017. To download it, </w:t>
      </w:r>
      <w:r w:rsidRPr="000952CA">
        <w:rPr>
          <w:noProof/>
        </w:rPr>
        <w:t>visit</w:t>
      </w:r>
      <w:r>
        <w:t xml:space="preserve"> </w:t>
      </w:r>
      <w:hyperlink r:id="rId8" w:history="1">
        <w:r w:rsidRPr="00615387">
          <w:rPr>
            <w:rStyle w:val="Hyperlink"/>
          </w:rPr>
          <w:t>VisualStudio Download Page</w:t>
        </w:r>
      </w:hyperlink>
      <w:r>
        <w:t xml:space="preserve">. </w:t>
      </w:r>
      <w:r w:rsidRPr="00615387">
        <w:t>VisualStudio has a support for different programming languages, which makes it a very popular development tool.</w:t>
      </w:r>
    </w:p>
    <w:p w:rsidR="00615387" w:rsidRDefault="002C3105" w:rsidP="00615387">
      <w:r w:rsidRPr="002C3105">
        <w:t>After</w:t>
      </w:r>
      <w:r w:rsidR="00532557">
        <w:t xml:space="preserve"> the installation</w:t>
      </w:r>
      <w:r w:rsidRPr="002C3105">
        <w:t>, we can start a new project by clicking the File menu and choosing New =&gt; Project:</w:t>
      </w:r>
    </w:p>
    <w:p w:rsidR="002C3105" w:rsidRDefault="002C3105" w:rsidP="00615387">
      <w:r>
        <w:rPr>
          <w:noProof/>
          <w:lang w:val="en-US"/>
        </w:rPr>
        <w:drawing>
          <wp:inline distT="0" distB="0" distL="0" distR="0">
            <wp:extent cx="5760720" cy="14020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NewProjectPage.png"/>
                    <pic:cNvPicPr/>
                  </pic:nvPicPr>
                  <pic:blipFill>
                    <a:blip r:embed="rId9">
                      <a:extLst>
                        <a:ext uri="{28A0092B-C50C-407E-A947-70E740481C1C}">
                          <a14:useLocalDpi xmlns:a14="http://schemas.microsoft.com/office/drawing/2010/main" val="0"/>
                        </a:ext>
                      </a:extLst>
                    </a:blip>
                    <a:stretch>
                      <a:fillRect/>
                    </a:stretch>
                  </pic:blipFill>
                  <pic:spPr>
                    <a:xfrm>
                      <a:off x="0" y="0"/>
                      <a:ext cx="5760720" cy="1402080"/>
                    </a:xfrm>
                    <a:prstGeom prst="rect">
                      <a:avLst/>
                    </a:prstGeom>
                  </pic:spPr>
                </pic:pic>
              </a:graphicData>
            </a:graphic>
          </wp:inline>
        </w:drawing>
      </w:r>
    </w:p>
    <w:p w:rsidR="002C3105" w:rsidRDefault="002C3105" w:rsidP="00615387">
      <w:r w:rsidRPr="002C3105">
        <w:t>For this tutorial, we will use the console application project the most, so let's choose that option</w:t>
      </w:r>
      <w:r>
        <w:t>:</w:t>
      </w:r>
    </w:p>
    <w:p w:rsidR="002C3105" w:rsidRDefault="002C3105" w:rsidP="00615387">
      <w:r>
        <w:rPr>
          <w:noProof/>
          <w:lang w:val="en-US"/>
        </w:rPr>
        <w:drawing>
          <wp:inline distT="0" distB="0" distL="0" distR="0">
            <wp:extent cx="5760720" cy="39585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CreatingConsoleProject.png"/>
                    <pic:cNvPicPr/>
                  </pic:nvPicPr>
                  <pic:blipFill>
                    <a:blip r:embed="rId10">
                      <a:extLst>
                        <a:ext uri="{28A0092B-C50C-407E-A947-70E740481C1C}">
                          <a14:useLocalDpi xmlns:a14="http://schemas.microsoft.com/office/drawing/2010/main" val="0"/>
                        </a:ext>
                      </a:extLst>
                    </a:blip>
                    <a:stretch>
                      <a:fillRect/>
                    </a:stretch>
                  </pic:blipFill>
                  <pic:spPr>
                    <a:xfrm>
                      <a:off x="0" y="0"/>
                      <a:ext cx="5760720" cy="3958590"/>
                    </a:xfrm>
                    <a:prstGeom prst="rect">
                      <a:avLst/>
                    </a:prstGeom>
                  </pic:spPr>
                </pic:pic>
              </a:graphicData>
            </a:graphic>
          </wp:inline>
        </w:drawing>
      </w:r>
    </w:p>
    <w:p w:rsidR="002C3105" w:rsidRDefault="00532557" w:rsidP="00615387">
      <w:r>
        <w:lastRenderedPageBreak/>
        <w:t>After we click on OK button, we are going to see our created project. The main file to work with is the Program.cs and very soon we are going to talk more about it:</w:t>
      </w:r>
    </w:p>
    <w:p w:rsidR="00532557" w:rsidRDefault="00532557" w:rsidP="00615387">
      <w:r>
        <w:rPr>
          <w:noProof/>
          <w:lang w:val="en-US"/>
        </w:rPr>
        <w:drawing>
          <wp:inline distT="0" distB="0" distL="0" distR="0">
            <wp:extent cx="5760720" cy="335216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Program-cs-file.png"/>
                    <pic:cNvPicPr/>
                  </pic:nvPicPr>
                  <pic:blipFill>
                    <a:blip r:embed="rId11">
                      <a:extLst>
                        <a:ext uri="{28A0092B-C50C-407E-A947-70E740481C1C}">
                          <a14:useLocalDpi xmlns:a14="http://schemas.microsoft.com/office/drawing/2010/main" val="0"/>
                        </a:ext>
                      </a:extLst>
                    </a:blip>
                    <a:stretch>
                      <a:fillRect/>
                    </a:stretch>
                  </pic:blipFill>
                  <pic:spPr>
                    <a:xfrm>
                      <a:off x="0" y="0"/>
                      <a:ext cx="5760720" cy="3352165"/>
                    </a:xfrm>
                    <a:prstGeom prst="rect">
                      <a:avLst/>
                    </a:prstGeom>
                  </pic:spPr>
                </pic:pic>
              </a:graphicData>
            </a:graphic>
          </wp:inline>
        </w:drawing>
      </w:r>
    </w:p>
    <w:p w:rsidR="00802EC1" w:rsidRDefault="00802EC1" w:rsidP="00E83DAA">
      <w:pPr>
        <w:pStyle w:val="Heading2"/>
      </w:pPr>
      <w:r>
        <w:t>Watch Window</w:t>
      </w:r>
    </w:p>
    <w:p w:rsidR="00802EC1" w:rsidRDefault="00802EC1" w:rsidP="00802EC1">
      <w:r>
        <w:t>In some examples we are going to use this window to examine results. To open it we need to place a brake point on any code line</w:t>
      </w:r>
      <w:r w:rsidR="00EE5ADE">
        <w:t xml:space="preserve"> first</w:t>
      </w:r>
      <w:r>
        <w:t xml:space="preserve"> (by clicking</w:t>
      </w:r>
      <w:r w:rsidR="00EE5ADE">
        <w:t xml:space="preserve"> left mouse button):</w:t>
      </w:r>
    </w:p>
    <w:p w:rsidR="00EE5ADE" w:rsidRDefault="00EE5ADE" w:rsidP="00802EC1">
      <w:r>
        <w:rPr>
          <w:noProof/>
          <w:lang w:val="en-US"/>
        </w:rPr>
        <w:drawing>
          <wp:inline distT="0" distB="0" distL="0" distR="0">
            <wp:extent cx="2629267" cy="409632"/>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03.1-Brakepoint.png"/>
                    <pic:cNvPicPr/>
                  </pic:nvPicPr>
                  <pic:blipFill>
                    <a:blip r:embed="rId12">
                      <a:extLst>
                        <a:ext uri="{28A0092B-C50C-407E-A947-70E740481C1C}">
                          <a14:useLocalDpi xmlns:a14="http://schemas.microsoft.com/office/drawing/2010/main" val="0"/>
                        </a:ext>
                      </a:extLst>
                    </a:blip>
                    <a:stretch>
                      <a:fillRect/>
                    </a:stretch>
                  </pic:blipFill>
                  <pic:spPr>
                    <a:xfrm>
                      <a:off x="0" y="0"/>
                      <a:ext cx="2629267" cy="409632"/>
                    </a:xfrm>
                    <a:prstGeom prst="rect">
                      <a:avLst/>
                    </a:prstGeom>
                  </pic:spPr>
                </pic:pic>
              </a:graphicData>
            </a:graphic>
          </wp:inline>
        </w:drawing>
      </w:r>
    </w:p>
    <w:p w:rsidR="00EE5ADE" w:rsidRDefault="00EE5ADE" w:rsidP="00802EC1">
      <w:r>
        <w:t>Then start our application by pressing F5, and finally to open the watch window:</w:t>
      </w:r>
    </w:p>
    <w:p w:rsidR="00EE5ADE" w:rsidRPr="00802EC1" w:rsidRDefault="00EE5ADE" w:rsidP="00802EC1">
      <w:r>
        <w:rPr>
          <w:noProof/>
          <w:lang w:val="en-US"/>
        </w:rPr>
        <w:drawing>
          <wp:inline distT="0" distB="0" distL="0" distR="0">
            <wp:extent cx="5760720" cy="206819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03.2-Watch_window.png"/>
                    <pic:cNvPicPr/>
                  </pic:nvPicPr>
                  <pic:blipFill>
                    <a:blip r:embed="rId13">
                      <a:extLst>
                        <a:ext uri="{28A0092B-C50C-407E-A947-70E740481C1C}">
                          <a14:useLocalDpi xmlns:a14="http://schemas.microsoft.com/office/drawing/2010/main" val="0"/>
                        </a:ext>
                      </a:extLst>
                    </a:blip>
                    <a:stretch>
                      <a:fillRect/>
                    </a:stretch>
                  </pic:blipFill>
                  <pic:spPr>
                    <a:xfrm>
                      <a:off x="0" y="0"/>
                      <a:ext cx="5760720" cy="2068195"/>
                    </a:xfrm>
                    <a:prstGeom prst="rect">
                      <a:avLst/>
                    </a:prstGeom>
                  </pic:spPr>
                </pic:pic>
              </a:graphicData>
            </a:graphic>
          </wp:inline>
        </w:drawing>
      </w:r>
    </w:p>
    <w:p w:rsidR="00532557" w:rsidRDefault="00E83DAA" w:rsidP="00E83DAA">
      <w:pPr>
        <w:pStyle w:val="Heading2"/>
      </w:pPr>
      <w:r>
        <w:t>Conclusion</w:t>
      </w:r>
    </w:p>
    <w:p w:rsidR="00E83DAA" w:rsidRDefault="00E83DAA" w:rsidP="00E83DAA">
      <w:r>
        <w:t>Now we know the basics and how to create a new project. Very soon we are going to use this knowledge in our applications.</w:t>
      </w:r>
    </w:p>
    <w:p w:rsidR="00EE1036" w:rsidRDefault="00EE1036" w:rsidP="00E83DAA"/>
    <w:p w:rsidR="00EE1036" w:rsidRDefault="00EE1036" w:rsidP="000952CA">
      <w:pPr>
        <w:pStyle w:val="Heading1"/>
      </w:pPr>
      <w:r>
        <w:lastRenderedPageBreak/>
        <w:t>Data Types, Declarations and Variable Definitions</w:t>
      </w:r>
    </w:p>
    <w:p w:rsidR="00EE1036" w:rsidRDefault="00EE1036" w:rsidP="00EE1036">
      <w:r>
        <w:t xml:space="preserve">Different data types are registered differently and different actions are allowed to execute upon them as well. For different data types, </w:t>
      </w:r>
      <w:r w:rsidR="000952CA">
        <w:t xml:space="preserve">a </w:t>
      </w:r>
      <w:r w:rsidRPr="000952CA">
        <w:rPr>
          <w:noProof/>
        </w:rPr>
        <w:t>certain</w:t>
      </w:r>
      <w:r>
        <w:t xml:space="preserve"> amount of space is reserved on our computer.</w:t>
      </w:r>
    </w:p>
    <w:p w:rsidR="00EE1036" w:rsidRDefault="00EE1036" w:rsidP="00EE1036">
      <w:r>
        <w:t>With data type we define:</w:t>
      </w:r>
    </w:p>
    <w:p w:rsidR="00EE1036" w:rsidRDefault="00EE1036" w:rsidP="00EE1036">
      <w:pPr>
        <w:pStyle w:val="ListParagraph"/>
        <w:numPr>
          <w:ilvl w:val="0"/>
          <w:numId w:val="1"/>
        </w:numPr>
      </w:pPr>
      <w:r>
        <w:t>How to register data in memory</w:t>
      </w:r>
    </w:p>
    <w:p w:rsidR="00EE1036" w:rsidRDefault="000952CA" w:rsidP="00EE1036">
      <w:pPr>
        <w:pStyle w:val="ListParagraph"/>
        <w:numPr>
          <w:ilvl w:val="0"/>
          <w:numId w:val="1"/>
        </w:numPr>
      </w:pPr>
      <w:r>
        <w:t>The possible values for that data</w:t>
      </w:r>
    </w:p>
    <w:p w:rsidR="000952CA" w:rsidRDefault="000952CA" w:rsidP="00EE1036">
      <w:pPr>
        <w:pStyle w:val="ListParagraph"/>
        <w:numPr>
          <w:ilvl w:val="0"/>
          <w:numId w:val="1"/>
        </w:numPr>
      </w:pPr>
      <w:r>
        <w:t>Possible actions on the data</w:t>
      </w:r>
    </w:p>
    <w:p w:rsidR="000952CA" w:rsidRDefault="000952CA" w:rsidP="000952CA">
      <w:pPr>
        <w:pStyle w:val="Heading2"/>
      </w:pPr>
      <w:r>
        <w:t>Data Type Registration</w:t>
      </w:r>
    </w:p>
    <w:p w:rsidR="000952CA" w:rsidRDefault="000952CA" w:rsidP="000952CA">
      <w:r>
        <w:t xml:space="preserve">Data types that represent the whole numbers could be expressed with a </w:t>
      </w:r>
      <w:r w:rsidRPr="000952CA">
        <w:rPr>
          <w:noProof/>
        </w:rPr>
        <w:t>certain</w:t>
      </w:r>
      <w:r>
        <w:t xml:space="preserve"> number of bits. For unsigned </w:t>
      </w:r>
      <w:r w:rsidRPr="000952CA">
        <w:rPr>
          <w:noProof/>
        </w:rPr>
        <w:t>numbers</w:t>
      </w:r>
      <w:r>
        <w:rPr>
          <w:noProof/>
        </w:rPr>
        <w:t>,</w:t>
      </w:r>
      <w:r>
        <w:t xml:space="preserve"> the representation is from 0 to 2</w:t>
      </w:r>
      <w:r w:rsidRPr="000952CA">
        <w:rPr>
          <w:vertAlign w:val="superscript"/>
        </w:rPr>
        <w:t>N</w:t>
      </w:r>
      <w:r>
        <w:t>-1. But for signed number the representation is from -2</w:t>
      </w:r>
      <w:r w:rsidRPr="000952CA">
        <w:rPr>
          <w:vertAlign w:val="superscript"/>
        </w:rPr>
        <w:t xml:space="preserve">N-1 </w:t>
      </w:r>
      <w:r>
        <w:t>to 2</w:t>
      </w:r>
      <w:r w:rsidRPr="000952CA">
        <w:rPr>
          <w:vertAlign w:val="superscript"/>
        </w:rPr>
        <w:t>N-1</w:t>
      </w:r>
      <w:r>
        <w:t>-1.</w:t>
      </w:r>
      <w:r w:rsidR="00065812">
        <w:t xml:space="preserve"> So if the data type has a </w:t>
      </w:r>
      <w:r w:rsidR="00065812" w:rsidRPr="00065812">
        <w:rPr>
          <w:noProof/>
        </w:rPr>
        <w:t>size</w:t>
      </w:r>
      <w:r w:rsidR="00065812">
        <w:t xml:space="preserve"> of 8 bits like the sbyte data type, we can </w:t>
      </w:r>
      <w:r w:rsidR="00065812" w:rsidRPr="00065812">
        <w:rPr>
          <w:noProof/>
        </w:rPr>
        <w:t>represnt</w:t>
      </w:r>
      <w:r w:rsidR="00065812">
        <w:t xml:space="preserve"> its range like this: from -2</w:t>
      </w:r>
      <w:r w:rsidR="00065812" w:rsidRPr="00065812">
        <w:rPr>
          <w:vertAlign w:val="superscript"/>
        </w:rPr>
        <w:t>7</w:t>
      </w:r>
      <w:r w:rsidR="00065812">
        <w:t xml:space="preserve"> to 2</w:t>
      </w:r>
      <w:r w:rsidR="00065812" w:rsidRPr="00065812">
        <w:rPr>
          <w:vertAlign w:val="superscript"/>
        </w:rPr>
        <w:t>7</w:t>
      </w:r>
      <w:r w:rsidR="00065812">
        <w:t>-1 =&gt; from -128 to 127.</w:t>
      </w:r>
    </w:p>
    <w:p w:rsidR="000952CA" w:rsidRDefault="000952CA" w:rsidP="000952CA">
      <w:r>
        <w:t xml:space="preserve">In the next </w:t>
      </w:r>
      <w:r w:rsidRPr="000952CA">
        <w:rPr>
          <w:noProof/>
        </w:rPr>
        <w:t>table</w:t>
      </w:r>
      <w:r>
        <w:rPr>
          <w:noProof/>
        </w:rPr>
        <w:t>,</w:t>
      </w:r>
      <w:r>
        <w:t xml:space="preserve"> we will show the different data types that </w:t>
      </w:r>
      <w:r w:rsidRPr="000952CA">
        <w:rPr>
          <w:noProof/>
        </w:rPr>
        <w:t>represent</w:t>
      </w:r>
      <w:r>
        <w:t xml:space="preserve"> the whole numbers:</w:t>
      </w:r>
    </w:p>
    <w:tbl>
      <w:tblPr>
        <w:tblW w:w="8632" w:type="dxa"/>
        <w:shd w:val="clear" w:color="auto" w:fill="FFFFFF"/>
        <w:tblCellMar>
          <w:top w:w="15" w:type="dxa"/>
          <w:left w:w="15" w:type="dxa"/>
          <w:bottom w:w="15" w:type="dxa"/>
          <w:right w:w="15" w:type="dxa"/>
        </w:tblCellMar>
        <w:tblLook w:val="04A0" w:firstRow="1" w:lastRow="0" w:firstColumn="1" w:lastColumn="0" w:noHBand="0" w:noVBand="1"/>
      </w:tblPr>
      <w:tblGrid>
        <w:gridCol w:w="851"/>
        <w:gridCol w:w="1528"/>
        <w:gridCol w:w="6253"/>
      </w:tblGrid>
      <w:tr w:rsidR="00065812" w:rsidRPr="00065812" w:rsidTr="00065812">
        <w:trPr>
          <w:tblHeader/>
        </w:trPr>
        <w:tc>
          <w:tcPr>
            <w:tcW w:w="0" w:type="auto"/>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sidRPr="00065812">
              <w:rPr>
                <w:rFonts w:ascii="Verdana" w:eastAsia="Times New Roman" w:hAnsi="Verdana" w:cs="Times New Roman"/>
                <w:color w:val="FFFFFF"/>
                <w:sz w:val="24"/>
                <w:szCs w:val="24"/>
                <w:lang w:val="en-US"/>
              </w:rPr>
              <w:t>Size (bits)</w:t>
            </w:r>
          </w:p>
        </w:tc>
        <w:tc>
          <w:tcPr>
            <w:tcW w:w="6253" w:type="dxa"/>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sidRPr="00065812">
              <w:rPr>
                <w:rFonts w:ascii="Verdana" w:eastAsia="Times New Roman" w:hAnsi="Verdana" w:cs="Times New Roman"/>
                <w:color w:val="FFFFFF"/>
                <w:sz w:val="24"/>
                <w:szCs w:val="24"/>
                <w:lang w:val="en-US"/>
              </w:rPr>
              <w:t>Range (values)</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byte</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8</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25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sbyte</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8</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28 to 12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int</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2,147,483,648 to 2,147,483,64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uint</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429496729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short</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6</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768 to 32,76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ushort</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6</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65,53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long</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64</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9,223,372,036,854,775,808 to 9,223,372,036,854,775,80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ulong</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64</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18,446,744,073,709,551,615</w:t>
            </w:r>
          </w:p>
        </w:tc>
      </w:tr>
    </w:tbl>
    <w:p w:rsidR="000952CA" w:rsidRPr="000952CA" w:rsidRDefault="000952CA" w:rsidP="000952CA"/>
    <w:p w:rsidR="00065812" w:rsidRDefault="00065812" w:rsidP="00E83DAA">
      <w:r>
        <w:t>Letter u in front of the type means that type can’t contain negative numbers, it is unsigned.</w:t>
      </w:r>
    </w:p>
    <w:p w:rsidR="00E83DAA" w:rsidRDefault="00065812" w:rsidP="00E83DAA">
      <w:r>
        <w:t xml:space="preserve">Above mentioned types are the whole number types. But in C#, we have the number types with the </w:t>
      </w:r>
      <w:r>
        <w:rPr>
          <w:noProof/>
        </w:rPr>
        <w:t>floating point.</w:t>
      </w:r>
      <w:r>
        <w:t xml:space="preserve"> </w:t>
      </w:r>
    </w:p>
    <w:p w:rsidR="00E83DAA" w:rsidRDefault="000D2C68" w:rsidP="00E83DAA">
      <w:r>
        <w:t>We can present them in a table as well:</w:t>
      </w:r>
    </w:p>
    <w:tbl>
      <w:tblPr>
        <w:tblW w:w="9288" w:type="dxa"/>
        <w:shd w:val="clear" w:color="auto" w:fill="FFFFFF"/>
        <w:tblCellMar>
          <w:top w:w="15" w:type="dxa"/>
          <w:left w:w="15" w:type="dxa"/>
          <w:bottom w:w="15" w:type="dxa"/>
          <w:right w:w="15" w:type="dxa"/>
        </w:tblCellMar>
        <w:tblLook w:val="04A0" w:firstRow="1" w:lastRow="0" w:firstColumn="1" w:lastColumn="0" w:noHBand="0" w:noVBand="1"/>
      </w:tblPr>
      <w:tblGrid>
        <w:gridCol w:w="1001"/>
        <w:gridCol w:w="1509"/>
        <w:gridCol w:w="6778"/>
      </w:tblGrid>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Size (bits)</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Range (values)</w:t>
            </w:r>
          </w:p>
        </w:tc>
      </w:tr>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float</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32</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FFFFF"/>
              </w:rPr>
              <w:t>-3.402823e38 to 3.402823e38</w:t>
            </w:r>
          </w:p>
        </w:tc>
      </w:tr>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double</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64</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9F9F9"/>
              </w:rPr>
              <w:t>-1.79769313486232e308 to 1.79769313486232e308</w:t>
            </w:r>
          </w:p>
        </w:tc>
      </w:tr>
      <w:tr w:rsidR="000D2C68" w:rsidRPr="000D2C68" w:rsidTr="000D2C68">
        <w:trPr>
          <w:tblHeader/>
        </w:trPr>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decimal</w:t>
            </w:r>
          </w:p>
        </w:tc>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128</w:t>
            </w:r>
          </w:p>
        </w:tc>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FFFFF"/>
              </w:rPr>
              <w:t>(+ or -)1.0 x 10e-28 to 7.9 x 10e28</w:t>
            </w:r>
          </w:p>
        </w:tc>
      </w:tr>
    </w:tbl>
    <w:p w:rsidR="000D2C68" w:rsidRDefault="000D2C68" w:rsidP="00E83DAA"/>
    <w:p w:rsidR="000D2C68" w:rsidRDefault="000D2C68" w:rsidP="00E83DAA">
      <w:r>
        <w:t>Next to all of this types, in C# we have two more basic type data:</w:t>
      </w:r>
    </w:p>
    <w:tbl>
      <w:tblPr>
        <w:tblW w:w="9288" w:type="dxa"/>
        <w:shd w:val="clear" w:color="auto" w:fill="FFFFFF"/>
        <w:tblCellMar>
          <w:top w:w="15" w:type="dxa"/>
          <w:left w:w="15" w:type="dxa"/>
          <w:bottom w:w="15" w:type="dxa"/>
          <w:right w:w="15" w:type="dxa"/>
        </w:tblCellMar>
        <w:tblLook w:val="04A0" w:firstRow="1" w:lastRow="0" w:firstColumn="1" w:lastColumn="0" w:noHBand="0" w:noVBand="1"/>
      </w:tblPr>
      <w:tblGrid>
        <w:gridCol w:w="747"/>
        <w:gridCol w:w="1542"/>
        <w:gridCol w:w="6999"/>
      </w:tblGrid>
      <w:tr w:rsidR="00553C93" w:rsidRPr="000D2C68" w:rsidTr="00DA1A33">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DA1A33">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DA1A33">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Size (bits)</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DA1A33">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Range (values)</w:t>
            </w:r>
          </w:p>
        </w:tc>
      </w:tr>
      <w:tr w:rsidR="00553C93" w:rsidRPr="000D2C68" w:rsidTr="00DA1A33">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char</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16</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4"/>
                <w:szCs w:val="24"/>
                <w:lang w:val="en-US"/>
              </w:rPr>
            </w:pPr>
            <w:r>
              <w:rPr>
                <w:rFonts w:ascii="Verdana" w:hAnsi="Verdana"/>
                <w:color w:val="414141"/>
                <w:sz w:val="21"/>
                <w:szCs w:val="21"/>
                <w:shd w:val="clear" w:color="auto" w:fill="FFFFFF"/>
              </w:rPr>
              <w:t xml:space="preserve">Single </w:t>
            </w:r>
            <w:r>
              <w:rPr>
                <w:rFonts w:ascii="Verdana" w:hAnsi="Verdana"/>
                <w:noProof/>
                <w:color w:val="414141"/>
                <w:sz w:val="21"/>
                <w:szCs w:val="21"/>
                <w:shd w:val="clear" w:color="auto" w:fill="FFFFFF"/>
              </w:rPr>
              <w:t>U</w:t>
            </w:r>
            <w:r w:rsidRPr="000D2C68">
              <w:rPr>
                <w:rFonts w:ascii="Verdana" w:hAnsi="Verdana"/>
                <w:noProof/>
                <w:color w:val="414141"/>
                <w:sz w:val="21"/>
                <w:szCs w:val="21"/>
                <w:shd w:val="clear" w:color="auto" w:fill="FFFFFF"/>
              </w:rPr>
              <w:t>nicode</w:t>
            </w:r>
            <w:r>
              <w:rPr>
                <w:rFonts w:ascii="Verdana" w:hAnsi="Verdana"/>
                <w:color w:val="414141"/>
                <w:sz w:val="21"/>
                <w:szCs w:val="21"/>
                <w:shd w:val="clear" w:color="auto" w:fill="FFFFFF"/>
              </w:rPr>
              <w:t xml:space="preserve"> sign</w:t>
            </w:r>
            <w:r w:rsidR="00553C93">
              <w:rPr>
                <w:rFonts w:ascii="Verdana" w:hAnsi="Verdana"/>
                <w:color w:val="414141"/>
                <w:sz w:val="21"/>
                <w:szCs w:val="21"/>
                <w:shd w:val="clear" w:color="auto" w:fill="FFFFFF"/>
              </w:rPr>
              <w:t xml:space="preserve">, a </w:t>
            </w:r>
            <w:r w:rsidR="00553C93" w:rsidRPr="00553C93">
              <w:rPr>
                <w:rFonts w:ascii="Verdana" w:hAnsi="Verdana"/>
                <w:noProof/>
                <w:color w:val="414141"/>
                <w:sz w:val="21"/>
                <w:szCs w:val="21"/>
                <w:shd w:val="clear" w:color="auto" w:fill="FFFFFF"/>
              </w:rPr>
              <w:t>whole</w:t>
            </w:r>
            <w:r w:rsidR="00553C93">
              <w:rPr>
                <w:rFonts w:ascii="Verdana" w:hAnsi="Verdana"/>
                <w:color w:val="414141"/>
                <w:sz w:val="21"/>
                <w:szCs w:val="21"/>
                <w:shd w:val="clear" w:color="auto" w:fill="FFFFFF"/>
              </w:rPr>
              <w:t xml:space="preserve"> number from 0 to 65535</w:t>
            </w:r>
          </w:p>
        </w:tc>
      </w:tr>
      <w:tr w:rsidR="00553C93" w:rsidRPr="000D2C68" w:rsidTr="00DA1A33">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bool</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8</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f</w:t>
            </w:r>
            <w:r w:rsidRPr="000D2C68">
              <w:rPr>
                <w:rFonts w:ascii="Verdana" w:eastAsia="Times New Roman" w:hAnsi="Verdana" w:cs="Times New Roman"/>
                <w:sz w:val="21"/>
                <w:szCs w:val="21"/>
                <w:lang w:val="en-US"/>
              </w:rPr>
              <w:t>alse, true</w:t>
            </w:r>
          </w:p>
        </w:tc>
      </w:tr>
    </w:tbl>
    <w:p w:rsidR="000D2C68" w:rsidRDefault="000D2C68" w:rsidP="00E83DAA"/>
    <w:p w:rsidR="000D2C68" w:rsidRDefault="000D2C68" w:rsidP="00E83DAA">
      <w:pPr>
        <w:rPr>
          <w:noProof/>
        </w:rPr>
      </w:pPr>
      <w:r>
        <w:t xml:space="preserve">To use char type in our code we must place it inside the </w:t>
      </w:r>
      <w:r w:rsidR="00553C93">
        <w:rPr>
          <w:noProof/>
        </w:rPr>
        <w:t>single quotes</w:t>
      </w:r>
      <w:r>
        <w:rPr>
          <w:noProof/>
        </w:rPr>
        <w:t>: ’a’ or ’A’ or ’3’...</w:t>
      </w:r>
    </w:p>
    <w:p w:rsidR="000D2C68" w:rsidRDefault="000D2C68" w:rsidP="00E83DAA">
      <w:r>
        <w:lastRenderedPageBreak/>
        <w:t xml:space="preserve">One more type that is often introduced as the </w:t>
      </w:r>
      <w:r w:rsidRPr="000D2C68">
        <w:rPr>
          <w:noProof/>
        </w:rPr>
        <w:t>basic</w:t>
      </w:r>
      <w:r>
        <w:t xml:space="preserve"> data type is the </w:t>
      </w:r>
      <w:r w:rsidRPr="000D2C68">
        <w:rPr>
          <w:b/>
        </w:rPr>
        <w:t>string</w:t>
      </w:r>
      <w:r>
        <w:t xml:space="preserve"> type. But the </w:t>
      </w:r>
      <w:r w:rsidRPr="000D2C68">
        <w:rPr>
          <w:noProof/>
        </w:rPr>
        <w:t>string</w:t>
      </w:r>
      <w:r>
        <w:t xml:space="preserve"> is not a value type</w:t>
      </w:r>
      <w:r w:rsidR="00553C93">
        <w:t xml:space="preserve"> it is referent type. To use a </w:t>
      </w:r>
      <w:r w:rsidR="00553C93" w:rsidRPr="00553C93">
        <w:rPr>
          <w:noProof/>
        </w:rPr>
        <w:t>string</w:t>
      </w:r>
      <w:r w:rsidR="00553C93">
        <w:t xml:space="preserve"> in our code we must place the value inside the double quotes: „This is the string </w:t>
      </w:r>
      <w:r w:rsidR="00553C93" w:rsidRPr="00553C93">
        <w:rPr>
          <w:noProof/>
        </w:rPr>
        <w:t>t</w:t>
      </w:r>
      <w:r w:rsidR="00553C93">
        <w:rPr>
          <w:noProof/>
        </w:rPr>
        <w:t>y</w:t>
      </w:r>
      <w:r w:rsidR="00553C93" w:rsidRPr="00553C93">
        <w:rPr>
          <w:noProof/>
        </w:rPr>
        <w:t>pe</w:t>
      </w:r>
      <w:r w:rsidR="00553C93">
        <w:t>“ or „3452“...</w:t>
      </w:r>
    </w:p>
    <w:p w:rsidR="00553C93" w:rsidRDefault="00553C93" w:rsidP="00E83DAA">
      <w:r>
        <w:t>So, we saw we have the value types and referent types, and it is time to talk more about those types and variables as well.</w:t>
      </w:r>
    </w:p>
    <w:p w:rsidR="00553C93" w:rsidRDefault="00553C93" w:rsidP="00553C93">
      <w:pPr>
        <w:pStyle w:val="Heading2"/>
      </w:pPr>
      <w:r>
        <w:t>Variables in C#</w:t>
      </w:r>
    </w:p>
    <w:p w:rsidR="00553C93" w:rsidRPr="00553C93" w:rsidRDefault="00553C93" w:rsidP="00553C93">
      <w:r>
        <w:t xml:space="preserve">Variable is a name of a </w:t>
      </w:r>
      <w:r w:rsidRPr="00553C93">
        <w:rPr>
          <w:noProof/>
        </w:rPr>
        <w:t>memory</w:t>
      </w:r>
      <w:r>
        <w:t xml:space="preserve"> location in which application stores values.</w:t>
      </w:r>
    </w:p>
    <w:p w:rsidR="00553C93" w:rsidRDefault="00553C93" w:rsidP="00553C93">
      <w:r>
        <w:t xml:space="preserve">We </w:t>
      </w:r>
      <w:r w:rsidRPr="00553C93">
        <w:rPr>
          <w:noProof/>
        </w:rPr>
        <w:t>sh</w:t>
      </w:r>
      <w:r>
        <w:rPr>
          <w:noProof/>
        </w:rPr>
        <w:t>o</w:t>
      </w:r>
      <w:r w:rsidRPr="00553C93">
        <w:rPr>
          <w:noProof/>
        </w:rPr>
        <w:t>uld</w:t>
      </w:r>
      <w:r>
        <w:t xml:space="preserve"> create our variables by following examples: </w:t>
      </w:r>
    </w:p>
    <w:p w:rsidR="00553C93" w:rsidRDefault="00553C93" w:rsidP="00553C93">
      <w:pPr>
        <w:pStyle w:val="ListParagraph"/>
        <w:numPr>
          <w:ilvl w:val="0"/>
          <w:numId w:val="2"/>
        </w:numPr>
      </w:pPr>
      <w:r w:rsidRPr="00553C93">
        <w:rPr>
          <w:noProof/>
        </w:rPr>
        <w:t>studentName</w:t>
      </w:r>
      <w:r>
        <w:t xml:space="preserve"> </w:t>
      </w:r>
    </w:p>
    <w:p w:rsidR="00553C93" w:rsidRDefault="00553C93" w:rsidP="00553C93">
      <w:pPr>
        <w:pStyle w:val="ListParagraph"/>
        <w:numPr>
          <w:ilvl w:val="0"/>
          <w:numId w:val="2"/>
        </w:numPr>
      </w:pPr>
      <w:r>
        <w:t>subject</w:t>
      </w:r>
    </w:p>
    <w:p w:rsidR="00553C93" w:rsidRDefault="00553C93" w:rsidP="00553C93">
      <w:pPr>
        <w:pStyle w:val="ListParagraph"/>
        <w:numPr>
          <w:ilvl w:val="0"/>
          <w:numId w:val="2"/>
        </w:numPr>
      </w:pPr>
      <w:r>
        <w:t xml:space="preserve">work_day ... </w:t>
      </w:r>
    </w:p>
    <w:p w:rsidR="00553C93" w:rsidRDefault="00553C93" w:rsidP="00553C93">
      <w:pPr>
        <w:ind w:left="360"/>
      </w:pPr>
      <w:r>
        <w:t xml:space="preserve">The wrong examples would </w:t>
      </w:r>
      <w:r w:rsidRPr="00553C93">
        <w:rPr>
          <w:noProof/>
        </w:rPr>
        <w:t>be</w:t>
      </w:r>
      <w:r>
        <w:t xml:space="preserve"> </w:t>
      </w:r>
    </w:p>
    <w:p w:rsidR="00553C93" w:rsidRDefault="00553C93" w:rsidP="00553C93">
      <w:pPr>
        <w:pStyle w:val="ListParagraph"/>
        <w:numPr>
          <w:ilvl w:val="0"/>
          <w:numId w:val="3"/>
        </w:numPr>
      </w:pPr>
      <w:r w:rsidRPr="00553C93">
        <w:rPr>
          <w:noProof/>
        </w:rPr>
        <w:t>student</w:t>
      </w:r>
      <w:r>
        <w:t xml:space="preserve"> Name </w:t>
      </w:r>
    </w:p>
    <w:p w:rsidR="00553C93" w:rsidRDefault="00553C93" w:rsidP="00553C93">
      <w:pPr>
        <w:pStyle w:val="ListParagraph"/>
        <w:numPr>
          <w:ilvl w:val="0"/>
          <w:numId w:val="3"/>
        </w:numPr>
      </w:pPr>
      <w:r>
        <w:t xml:space="preserve">work-day </w:t>
      </w:r>
    </w:p>
    <w:p w:rsidR="00553C93" w:rsidRDefault="00553C93" w:rsidP="00553C93">
      <w:pPr>
        <w:pStyle w:val="ListParagraph"/>
        <w:numPr>
          <w:ilvl w:val="0"/>
          <w:numId w:val="3"/>
        </w:numPr>
      </w:pPr>
      <w:r>
        <w:t>1place...</w:t>
      </w:r>
    </w:p>
    <w:p w:rsidR="00553C93" w:rsidRDefault="00553C93" w:rsidP="00553C93">
      <w:r>
        <w:t xml:space="preserve">We must mention that C# is case sensitive language so </w:t>
      </w:r>
      <w:r w:rsidR="00F62FDF">
        <w:t xml:space="preserve">the </w:t>
      </w:r>
      <w:r w:rsidR="00F62FDF" w:rsidRPr="00F62FDF">
        <w:rPr>
          <w:b/>
        </w:rPr>
        <w:t>studentName</w:t>
      </w:r>
      <w:r w:rsidR="00F62FDF">
        <w:t xml:space="preserve"> is not the same </w:t>
      </w:r>
      <w:r w:rsidR="00F62FDF">
        <w:rPr>
          <w:noProof/>
        </w:rPr>
        <w:t>as</w:t>
      </w:r>
      <w:r w:rsidR="00F62FDF">
        <w:t xml:space="preserve"> the </w:t>
      </w:r>
      <w:r w:rsidR="00F62FDF" w:rsidRPr="00F62FDF">
        <w:rPr>
          <w:b/>
        </w:rPr>
        <w:t>StudentName</w:t>
      </w:r>
      <w:r w:rsidR="00F62FDF">
        <w:t>.</w:t>
      </w:r>
    </w:p>
    <w:p w:rsidR="00F80964" w:rsidRDefault="00F80964" w:rsidP="00553C93">
      <w:r w:rsidRPr="00F80964">
        <w:t>The C# language has its own set of reserved words, so-called keywords. We can't use them as a name for our variables. For the list of keywords you can visit:</w:t>
      </w:r>
      <w:r>
        <w:t xml:space="preserve"> </w:t>
      </w:r>
      <w:hyperlink r:id="rId14" w:history="1">
        <w:r w:rsidRPr="00F80964">
          <w:rPr>
            <w:rStyle w:val="Hyperlink"/>
          </w:rPr>
          <w:t>keyword-list</w:t>
        </w:r>
      </w:hyperlink>
      <w:r>
        <w:t>.</w:t>
      </w:r>
    </w:p>
    <w:p w:rsidR="00135277" w:rsidRDefault="00135277" w:rsidP="00553C93">
      <w:r w:rsidRPr="00135277">
        <w:t xml:space="preserve">In C#, we have variables divided into two categories: </w:t>
      </w:r>
      <w:r w:rsidRPr="00135277">
        <w:rPr>
          <w:b/>
        </w:rPr>
        <w:t>Value</w:t>
      </w:r>
      <w:r w:rsidRPr="00135277">
        <w:t xml:space="preserve"> type and </w:t>
      </w:r>
      <w:r w:rsidRPr="00135277">
        <w:rPr>
          <w:b/>
        </w:rPr>
        <w:t>Reference</w:t>
      </w:r>
      <w:r w:rsidRPr="00135277">
        <w:t xml:space="preserve"> type. The difference is that the value type variables stores their values inside their own memory locations, but the memory location for the reference type variables contains only address to the dynamic memory loc</w:t>
      </w:r>
      <w:r w:rsidR="005731C1">
        <w:t>ation where the value is stored.</w:t>
      </w:r>
    </w:p>
    <w:p w:rsidR="005731C1" w:rsidRDefault="005731C1" w:rsidP="00553C93">
      <w:r>
        <w:t>Let’s see how the value types behave in a graphic example:</w:t>
      </w:r>
    </w:p>
    <w:p w:rsidR="00135277" w:rsidRDefault="005731C1" w:rsidP="00553C93">
      <w:r>
        <w:rPr>
          <w:noProof/>
          <w:lang w:val="en-US"/>
        </w:rPr>
        <w:drawing>
          <wp:inline distT="0" distB="0" distL="0" distR="0">
            <wp:extent cx="4343400" cy="13430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4-ValueType.png"/>
                    <pic:cNvPicPr/>
                  </pic:nvPicPr>
                  <pic:blipFill>
                    <a:blip r:embed="rId15">
                      <a:extLst>
                        <a:ext uri="{28A0092B-C50C-407E-A947-70E740481C1C}">
                          <a14:useLocalDpi xmlns:a14="http://schemas.microsoft.com/office/drawing/2010/main" val="0"/>
                        </a:ext>
                      </a:extLst>
                    </a:blip>
                    <a:stretch>
                      <a:fillRect/>
                    </a:stretch>
                  </pic:blipFill>
                  <pic:spPr>
                    <a:xfrm>
                      <a:off x="0" y="0"/>
                      <a:ext cx="4343400" cy="1343025"/>
                    </a:xfrm>
                    <a:prstGeom prst="rect">
                      <a:avLst/>
                    </a:prstGeom>
                  </pic:spPr>
                </pic:pic>
              </a:graphicData>
            </a:graphic>
          </wp:inline>
        </w:drawing>
      </w:r>
    </w:p>
    <w:p w:rsidR="005731C1" w:rsidRDefault="005731C1" w:rsidP="00553C93"/>
    <w:p w:rsidR="00F62FDF" w:rsidRDefault="005731C1" w:rsidP="00553C93">
      <w:r>
        <w:t>Let’s do the same for the reference types:</w:t>
      </w:r>
    </w:p>
    <w:p w:rsidR="005731C1" w:rsidRDefault="00066AF8" w:rsidP="00553C93">
      <w:r>
        <w:rPr>
          <w:noProof/>
          <w:lang w:val="en-US"/>
        </w:rPr>
        <w:lastRenderedPageBreak/>
        <w:drawing>
          <wp:inline distT="0" distB="0" distL="0" distR="0">
            <wp:extent cx="5534025" cy="17240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5-ReferenceType.png"/>
                    <pic:cNvPicPr/>
                  </pic:nvPicPr>
                  <pic:blipFill>
                    <a:blip r:embed="rId16">
                      <a:extLst>
                        <a:ext uri="{28A0092B-C50C-407E-A947-70E740481C1C}">
                          <a14:useLocalDpi xmlns:a14="http://schemas.microsoft.com/office/drawing/2010/main" val="0"/>
                        </a:ext>
                      </a:extLst>
                    </a:blip>
                    <a:stretch>
                      <a:fillRect/>
                    </a:stretch>
                  </pic:blipFill>
                  <pic:spPr>
                    <a:xfrm>
                      <a:off x="0" y="0"/>
                      <a:ext cx="5534025" cy="1724025"/>
                    </a:xfrm>
                    <a:prstGeom prst="rect">
                      <a:avLst/>
                    </a:prstGeom>
                  </pic:spPr>
                </pic:pic>
              </a:graphicData>
            </a:graphic>
          </wp:inline>
        </w:drawing>
      </w:r>
    </w:p>
    <w:p w:rsidR="00040C6A" w:rsidRDefault="00040C6A" w:rsidP="00040C6A">
      <w:pPr>
        <w:pStyle w:val="Heading2"/>
      </w:pPr>
      <w:r>
        <w:t>Variable Declarations and Expressions</w:t>
      </w:r>
    </w:p>
    <w:p w:rsidR="00066AF8" w:rsidRDefault="00066AF8" w:rsidP="00066AF8">
      <w:r>
        <w:t>We can accomplish variable declaration in following way:</w:t>
      </w:r>
    </w:p>
    <w:p w:rsidR="00066AF8" w:rsidRDefault="00066AF8" w:rsidP="00066AF8">
      <w:r>
        <w:t>&lt;data type&gt; &lt;variable name&gt; ;  or &lt;data type&gt; &lt;variable name&gt;, &lt;variable name&gt; ... ;</w:t>
      </w:r>
    </w:p>
    <w:p w:rsidR="00553C93" w:rsidRDefault="00040C6A" w:rsidP="00066AF8">
      <w:r>
        <w:t xml:space="preserve"> So few examples</w:t>
      </w:r>
      <w:r w:rsidR="00066AF8">
        <w:t xml:space="preserve"> would b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g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temperature, chang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40C6A" w:rsidRDefault="00040C6A" w:rsidP="00040C6A">
      <w:r>
        <w:rPr>
          <w:rFonts w:ascii="Consolas" w:hAnsi="Consolas" w:cs="Consolas"/>
          <w:color w:val="000000"/>
          <w:sz w:val="19"/>
          <w:szCs w:val="19"/>
        </w:rPr>
        <w:t>}</w:t>
      </w:r>
    </w:p>
    <w:p w:rsidR="00040C6A" w:rsidRDefault="00040C6A" w:rsidP="00040C6A">
      <w:r>
        <w:t>Just with the declaration, we can't assign a value to a value type variables. To do that, we need to use expressions in addition:</w:t>
      </w:r>
    </w:p>
    <w:p w:rsidR="00553C93" w:rsidRDefault="00040C6A" w:rsidP="00040C6A">
      <w:r>
        <w:t>&lt;data type&gt; &lt;variable name&gt; = &lt;expression&gt;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 = 5;</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y = 145 + x;</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p = </w:t>
      </w:r>
      <w:r>
        <w:rPr>
          <w:rFonts w:ascii="Consolas" w:hAnsi="Consolas" w:cs="Consolas"/>
          <w:color w:val="A31515"/>
          <w:sz w:val="19"/>
          <w:szCs w:val="19"/>
        </w:rPr>
        <w:t>'p'</w:t>
      </w: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 = </w:t>
      </w:r>
      <w:r>
        <w:rPr>
          <w:rFonts w:ascii="Consolas" w:hAnsi="Consolas" w:cs="Consolas"/>
          <w:color w:val="A31515"/>
          <w:sz w:val="19"/>
          <w:szCs w:val="19"/>
        </w:rPr>
        <w:t>'A'</w:t>
      </w: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r>
        <w:rPr>
          <w:rFonts w:ascii="Consolas" w:hAnsi="Consolas" w:cs="Consolas"/>
          <w:color w:val="000000"/>
          <w:sz w:val="19"/>
          <w:szCs w:val="19"/>
        </w:rPr>
        <w:t xml:space="preserve">    }</w:t>
      </w:r>
    </w:p>
    <w:p w:rsidR="00D95CB3" w:rsidRDefault="00D95CB3" w:rsidP="00D95CB3">
      <w:r>
        <w:t xml:space="preserve">To add a value for the referent type of variable, we need to use the </w:t>
      </w:r>
      <w:r w:rsidRPr="00D95CB3">
        <w:rPr>
          <w:b/>
        </w:rPr>
        <w:t>new</w:t>
      </w:r>
      <w:r>
        <w:rPr>
          <w:b/>
        </w:rPr>
        <w:t xml:space="preserve"> </w:t>
      </w:r>
      <w:r>
        <w:t>keyword in expression par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 = </w:t>
      </w:r>
      <w:r>
        <w:rPr>
          <w:rFonts w:ascii="Consolas" w:hAnsi="Consolas" w:cs="Consolas"/>
          <w:color w:val="0000FF"/>
          <w:sz w:val="19"/>
          <w:szCs w:val="19"/>
        </w:rPr>
        <w:t>new</w:t>
      </w:r>
      <w:r>
        <w:rPr>
          <w:rFonts w:ascii="Consolas" w:hAnsi="Consolas" w:cs="Consolas"/>
          <w:color w:val="000000"/>
          <w:sz w:val="19"/>
          <w:szCs w:val="19"/>
        </w:rPr>
        <w:t xml:space="preserve"> Student(</w:t>
      </w:r>
      <w:r>
        <w:rPr>
          <w:rFonts w:ascii="Consolas" w:hAnsi="Consolas" w:cs="Consolas"/>
          <w:color w:val="A31515"/>
          <w:sz w:val="19"/>
          <w:szCs w:val="19"/>
        </w:rPr>
        <w:t>"John"</w:t>
      </w:r>
      <w:r>
        <w:rPr>
          <w:rFonts w:ascii="Consolas" w:hAnsi="Consolas" w:cs="Consolas"/>
          <w:color w:val="000000"/>
          <w:sz w:val="19"/>
          <w:szCs w:val="19"/>
        </w:rPr>
        <w:t>, 25);</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r>
        <w:rPr>
          <w:rFonts w:ascii="Consolas" w:hAnsi="Consolas" w:cs="Consolas"/>
          <w:color w:val="000000"/>
          <w:sz w:val="19"/>
          <w:szCs w:val="19"/>
        </w:rPr>
        <w:t>}</w:t>
      </w:r>
    </w:p>
    <w:p w:rsidR="00D95CB3" w:rsidRDefault="00D95CB3" w:rsidP="00D95CB3">
      <w:pPr>
        <w:pStyle w:val="Heading2"/>
      </w:pPr>
      <w:r>
        <w:t>Conclusion</w:t>
      </w:r>
    </w:p>
    <w:p w:rsidR="00D95CB3" w:rsidRDefault="00D95CB3" w:rsidP="00D95CB3">
      <w:r>
        <w:t>Now we have learned how to declare our variables and how to assign values to them as well.</w:t>
      </w:r>
    </w:p>
    <w:p w:rsidR="00D95CB3" w:rsidRDefault="00D95CB3" w:rsidP="00D95CB3">
      <w:r>
        <w:t>In a next post, we are going to talk about operators in C#.</w:t>
      </w:r>
    </w:p>
    <w:p w:rsidR="00D95CB3" w:rsidRDefault="00D95CB3" w:rsidP="00D95CB3"/>
    <w:p w:rsidR="00D95CB3" w:rsidRDefault="009550AB" w:rsidP="009550AB">
      <w:pPr>
        <w:pStyle w:val="Heading1"/>
      </w:pPr>
      <w:r>
        <w:t>Operators in C#</w:t>
      </w:r>
    </w:p>
    <w:p w:rsidR="009550AB" w:rsidRDefault="00171C6F" w:rsidP="009550AB">
      <w:r>
        <w:t>The most used operators in C# are:</w:t>
      </w:r>
    </w:p>
    <w:tbl>
      <w:tblPr>
        <w:tblStyle w:val="GridTable1Light-Accent1"/>
        <w:tblW w:w="0" w:type="auto"/>
        <w:tblLook w:val="04A0" w:firstRow="1" w:lastRow="0" w:firstColumn="1" w:lastColumn="0" w:noHBand="0" w:noVBand="1"/>
      </w:tblPr>
      <w:tblGrid>
        <w:gridCol w:w="4531"/>
        <w:gridCol w:w="4531"/>
      </w:tblGrid>
      <w:tr w:rsidR="00171C6F" w:rsidRPr="00171C6F" w:rsidTr="00171C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shd w:val="clear" w:color="auto" w:fill="5B9BD5" w:themeFill="accent1"/>
          </w:tcPr>
          <w:p w:rsidR="00171C6F" w:rsidRPr="00171C6F" w:rsidRDefault="00171C6F" w:rsidP="00171C6F">
            <w:pPr>
              <w:jc w:val="center"/>
              <w:rPr>
                <w:color w:val="FFFFFF" w:themeColor="background1"/>
              </w:rPr>
            </w:pPr>
            <w:r w:rsidRPr="00171C6F">
              <w:rPr>
                <w:color w:val="FFFFFF" w:themeColor="background1"/>
              </w:rPr>
              <w:t>Category</w:t>
            </w:r>
          </w:p>
        </w:tc>
        <w:tc>
          <w:tcPr>
            <w:tcW w:w="4531" w:type="dxa"/>
            <w:shd w:val="clear" w:color="auto" w:fill="5B9BD5" w:themeFill="accent1"/>
          </w:tcPr>
          <w:p w:rsidR="00171C6F" w:rsidRPr="00171C6F" w:rsidRDefault="00171C6F" w:rsidP="00171C6F">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171C6F">
              <w:rPr>
                <w:color w:val="FFFFFF" w:themeColor="background1"/>
              </w:rPr>
              <w:t>Operators</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Aritmetic</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   *   /    %</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Relational</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   &lt;   &lt;=    &gt;   &gt;=</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Logical</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amp;&amp;     ||</w:t>
            </w:r>
          </w:p>
        </w:tc>
      </w:tr>
    </w:tbl>
    <w:p w:rsidR="00171C6F" w:rsidRDefault="00171C6F" w:rsidP="009550AB"/>
    <w:p w:rsidR="00B451AB" w:rsidRDefault="00B451AB" w:rsidP="00B451AB">
      <w:pPr>
        <w:pStyle w:val="Heading2"/>
      </w:pPr>
      <w:r>
        <w:t>Arithmetic Operators</w:t>
      </w:r>
    </w:p>
    <w:p w:rsidR="00FE35E5" w:rsidRDefault="00FE35E5" w:rsidP="00FE35E5">
      <w:r>
        <w:t>Arithmetic operators are defined for all the numeric data types. Operators +, -, *, / represent the basic binary arithmetic operations (addition, subtraction, multiplication and division). Operator % is the remainder after division.</w:t>
      </w:r>
      <w:r w:rsidR="00F7171A">
        <w:t xml:space="preserve"> Important thin to notice is that the + operator behaves differently with the number and string types. With numbers 5 + 5 is 10. But with strings „5“ + „5“ is „55“. So with the number type it is  addition operator but with the string type it is concatination operator.</w:t>
      </w:r>
    </w:p>
    <w:p w:rsidR="00B451AB" w:rsidRDefault="00B451AB" w:rsidP="00B451AB">
      <w:pPr>
        <w:pStyle w:val="Heading2"/>
      </w:pPr>
      <w:r>
        <w:t>Relational Operators</w:t>
      </w:r>
    </w:p>
    <w:p w:rsidR="00FE35E5" w:rsidRDefault="00FE35E5" w:rsidP="00FE35E5">
      <w:r>
        <w:t xml:space="preserve">All the relational operators return a true or false result. They are used to compare expressions or variables from both sides of the relational operator. These operators have a lower priority than arithmetic ones. So in the following example: x*a-8*b&gt;y+5*z; the left side is calculated first then the right side and then they are compared. </w:t>
      </w:r>
    </w:p>
    <w:p w:rsidR="00FE35E5" w:rsidRDefault="00FE35E5" w:rsidP="00FE35E5">
      <w:r>
        <w:t>For the value type variables and the strings, the == (equality) operator will return true only if they are the same, otherwise, it will return false. But if variables are of referent types then the == operator will return true only if those two variables point to the same memory location, otherwise, it will return false.</w:t>
      </w:r>
    </w:p>
    <w:p w:rsidR="00171C6F" w:rsidRDefault="00FE35E5" w:rsidP="00FE35E5">
      <w:r>
        <w:t>So let's see this through an example:</w:t>
      </w:r>
    </w:p>
    <w:p w:rsidR="00FE35E5" w:rsidRDefault="00FE35E5" w:rsidP="00FE35E5">
      <w:r>
        <w:rPr>
          <w:noProof/>
          <w:lang w:val="en-US"/>
        </w:rPr>
        <w:drawing>
          <wp:inline distT="0" distB="0" distL="0" distR="0">
            <wp:extent cx="5760720" cy="32962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6-OperatorsExample.png"/>
                    <pic:cNvPicPr/>
                  </pic:nvPicPr>
                  <pic:blipFill>
                    <a:blip r:embed="rId17">
                      <a:extLst>
                        <a:ext uri="{28A0092B-C50C-407E-A947-70E740481C1C}">
                          <a14:useLocalDpi xmlns:a14="http://schemas.microsoft.com/office/drawing/2010/main" val="0"/>
                        </a:ext>
                      </a:extLst>
                    </a:blip>
                    <a:stretch>
                      <a:fillRect/>
                    </a:stretch>
                  </pic:blipFill>
                  <pic:spPr>
                    <a:xfrm>
                      <a:off x="0" y="0"/>
                      <a:ext cx="5760720" cy="3296285"/>
                    </a:xfrm>
                    <a:prstGeom prst="rect">
                      <a:avLst/>
                    </a:prstGeom>
                  </pic:spPr>
                </pic:pic>
              </a:graphicData>
            </a:graphic>
          </wp:inline>
        </w:drawing>
      </w:r>
    </w:p>
    <w:p w:rsidR="00171C6F" w:rsidRDefault="00FE35E5" w:rsidP="009550AB">
      <w:r w:rsidRPr="00FE35E5">
        <w:lastRenderedPageBreak/>
        <w:t xml:space="preserve">We see that a and b are the </w:t>
      </w:r>
      <w:r w:rsidR="00B451AB">
        <w:t>equal</w:t>
      </w:r>
      <w:r w:rsidRPr="00FE35E5">
        <w:t xml:space="preserve"> as well as the s1 and s2. But the student1 and student2 are not </w:t>
      </w:r>
      <w:r w:rsidR="00B451AB">
        <w:t>equal</w:t>
      </w:r>
      <w:r w:rsidRPr="00FE35E5">
        <w:t xml:space="preserve"> because they point to different memory locations.</w:t>
      </w:r>
      <w:r>
        <w:t xml:space="preserve"> But if we create another variable of type Student and assign the value of student1 variable to it, the == operator will return true:</w:t>
      </w:r>
    </w:p>
    <w:p w:rsidR="00FE35E5" w:rsidRDefault="00FE35E5" w:rsidP="009550AB">
      <w:r>
        <w:rPr>
          <w:noProof/>
          <w:lang w:val="en-US"/>
        </w:rPr>
        <w:drawing>
          <wp:inline distT="0" distB="0" distL="0" distR="0">
            <wp:extent cx="5760720" cy="15544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7-OperatorsEqualityRefExample.png"/>
                    <pic:cNvPicPr/>
                  </pic:nvPicPr>
                  <pic:blipFill>
                    <a:blip r:embed="rId18">
                      <a:extLst>
                        <a:ext uri="{28A0092B-C50C-407E-A947-70E740481C1C}">
                          <a14:useLocalDpi xmlns:a14="http://schemas.microsoft.com/office/drawing/2010/main" val="0"/>
                        </a:ext>
                      </a:extLst>
                    </a:blip>
                    <a:stretch>
                      <a:fillRect/>
                    </a:stretch>
                  </pic:blipFill>
                  <pic:spPr>
                    <a:xfrm>
                      <a:off x="0" y="0"/>
                      <a:ext cx="5760720" cy="1554480"/>
                    </a:xfrm>
                    <a:prstGeom prst="rect">
                      <a:avLst/>
                    </a:prstGeom>
                  </pic:spPr>
                </pic:pic>
              </a:graphicData>
            </a:graphic>
          </wp:inline>
        </w:drawing>
      </w:r>
    </w:p>
    <w:p w:rsidR="00FE35E5" w:rsidRDefault="00B451AB" w:rsidP="00B451AB">
      <w:pPr>
        <w:pStyle w:val="Heading2"/>
      </w:pPr>
      <w:r>
        <w:t>Logical Operators</w:t>
      </w:r>
    </w:p>
    <w:p w:rsidR="00B451AB" w:rsidRDefault="00B451AB" w:rsidP="00B451AB">
      <w:r>
        <w:t>The logical operators &amp;&amp; (and) and || (or) serve to connect logical values. Expression &lt;expression1&gt;&amp;&amp;&lt;expression2&gt; is true only if both expressions are true. Expression &lt;expression1&gt;||&lt;expression2&gt; is false only if both expressions are false, otherwise, it is true.</w:t>
      </w:r>
    </w:p>
    <w:p w:rsidR="00B451AB" w:rsidRDefault="00B451AB" w:rsidP="00B451AB">
      <w:r>
        <w:t>The ! (negation) operator negates logical value it is applied on. It has the highest priority of all the operators mentioned. So the expression !logicalValue will be false only if logicalValue is true and vice verse.</w:t>
      </w:r>
    </w:p>
    <w:p w:rsidR="008D4074" w:rsidRDefault="008D4074" w:rsidP="008D4074">
      <w:pPr>
        <w:pStyle w:val="Heading2"/>
      </w:pPr>
      <w:r>
        <w:t>Increment and Decrement Operators</w:t>
      </w:r>
    </w:p>
    <w:p w:rsidR="008D4074" w:rsidRDefault="008D4074" w:rsidP="008D4074">
      <w:r w:rsidRPr="008D4074">
        <w:t>In the C# language, we can use operators than increments and decrements the variable value by 1. Those operators are ++ and --. So, the better way of writing this code:</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 = 15;</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 = a + 1; </w:t>
      </w:r>
      <w:r>
        <w:rPr>
          <w:rFonts w:ascii="Consolas" w:hAnsi="Consolas" w:cs="Consolas"/>
          <w:color w:val="008000"/>
          <w:sz w:val="19"/>
          <w:szCs w:val="19"/>
        </w:rPr>
        <w:t>//now it is 16</w:t>
      </w:r>
    </w:p>
    <w:p w:rsidR="008D4074" w:rsidRDefault="008D4074" w:rsidP="008D4074">
      <w:pPr>
        <w:rPr>
          <w:rFonts w:ascii="Consolas" w:hAnsi="Consolas" w:cs="Consolas"/>
          <w:color w:val="000000"/>
          <w:sz w:val="19"/>
          <w:szCs w:val="19"/>
        </w:rPr>
      </w:pPr>
      <w:r>
        <w:rPr>
          <w:rFonts w:ascii="Consolas" w:hAnsi="Consolas" w:cs="Consolas"/>
          <w:color w:val="000000"/>
          <w:sz w:val="19"/>
          <w:szCs w:val="19"/>
        </w:rPr>
        <w:t>}</w:t>
      </w:r>
    </w:p>
    <w:p w:rsidR="008C7BA0" w:rsidRDefault="008C7BA0" w:rsidP="008D4074">
      <w:r>
        <w:t>Is to write it like this:</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 = 15;</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 </w:t>
      </w:r>
      <w:r>
        <w:rPr>
          <w:rFonts w:ascii="Consolas" w:hAnsi="Consolas" w:cs="Consolas"/>
          <w:color w:val="008000"/>
          <w:sz w:val="19"/>
          <w:szCs w:val="19"/>
        </w:rPr>
        <w:t>//now it is 16</w:t>
      </w:r>
    </w:p>
    <w:p w:rsidR="008C7BA0" w:rsidRDefault="008C7BA0" w:rsidP="008C7BA0">
      <w:r>
        <w:rPr>
          <w:rFonts w:ascii="Consolas" w:hAnsi="Consolas" w:cs="Consolas"/>
          <w:color w:val="000000"/>
          <w:sz w:val="19"/>
          <w:szCs w:val="19"/>
        </w:rPr>
        <w:t>}</w:t>
      </w:r>
    </w:p>
    <w:p w:rsidR="008C7BA0" w:rsidRDefault="008C7BA0" w:rsidP="008C7BA0">
      <w:r>
        <w:t>The same applies for the --</w:t>
      </w:r>
      <w:r w:rsidR="0025393B">
        <w:t xml:space="preserve"> </w:t>
      </w:r>
      <w:r>
        <w:t>operator.</w:t>
      </w:r>
    </w:p>
    <w:p w:rsidR="008C7BA0" w:rsidRDefault="00D97F36" w:rsidP="008C7BA0">
      <w:r w:rsidRPr="00D97F36">
        <w:t>These two operators have the prefix --variable, ++variable and suffix variable--, variable++ notations. Even though both notations will change the value by 1, the result will be different. This is easier to explain through an example:</w:t>
      </w:r>
    </w:p>
    <w:p w:rsidR="008F7667" w:rsidRDefault="00D97F36" w:rsidP="008C7BA0">
      <w:r>
        <w:rPr>
          <w:noProof/>
          <w:lang w:val="en-US"/>
        </w:rPr>
        <w:lastRenderedPageBreak/>
        <w:drawing>
          <wp:inline distT="0" distB="0" distL="0" distR="0">
            <wp:extent cx="5760720" cy="26003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8-DecrementPrefixPostfix.png"/>
                    <pic:cNvPicPr/>
                  </pic:nvPicPr>
                  <pic:blipFill>
                    <a:blip r:embed="rId19">
                      <a:extLst>
                        <a:ext uri="{28A0092B-C50C-407E-A947-70E740481C1C}">
                          <a14:useLocalDpi xmlns:a14="http://schemas.microsoft.com/office/drawing/2010/main" val="0"/>
                        </a:ext>
                      </a:extLst>
                    </a:blip>
                    <a:stretch>
                      <a:fillRect/>
                    </a:stretch>
                  </pic:blipFill>
                  <pic:spPr>
                    <a:xfrm>
                      <a:off x="0" y="0"/>
                      <a:ext cx="5760720" cy="2600325"/>
                    </a:xfrm>
                    <a:prstGeom prst="rect">
                      <a:avLst/>
                    </a:prstGeom>
                  </pic:spPr>
                </pic:pic>
              </a:graphicData>
            </a:graphic>
          </wp:inline>
        </w:drawing>
      </w:r>
    </w:p>
    <w:p w:rsidR="00D97F36" w:rsidRDefault="008F7667" w:rsidP="008F7667">
      <w:r w:rsidRPr="008F7667">
        <w:t>What we notice is that the prefix notation will decrement the value of "a" variable first and then assign that value to the "b" variable. But the expression with suffix notation is different. The value of the "c" variable is assigned to the "d" variable first and then decremented by 1.</w:t>
      </w:r>
    </w:p>
    <w:p w:rsidR="008F7667" w:rsidRDefault="008F7667" w:rsidP="008F7667">
      <w:r>
        <w:t>The same applies for the increment operator:</w:t>
      </w:r>
    </w:p>
    <w:p w:rsidR="008F7667" w:rsidRDefault="008F7667" w:rsidP="008F7667">
      <w:r>
        <w:rPr>
          <w:noProof/>
          <w:lang w:val="en-US"/>
        </w:rPr>
        <w:drawing>
          <wp:inline distT="0" distB="0" distL="0" distR="0">
            <wp:extent cx="5760720" cy="264541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09-IncrementPrefixPostfix.png"/>
                    <pic:cNvPicPr/>
                  </pic:nvPicPr>
                  <pic:blipFill>
                    <a:blip r:embed="rId20">
                      <a:extLst>
                        <a:ext uri="{28A0092B-C50C-407E-A947-70E740481C1C}">
                          <a14:useLocalDpi xmlns:a14="http://schemas.microsoft.com/office/drawing/2010/main" val="0"/>
                        </a:ext>
                      </a:extLst>
                    </a:blip>
                    <a:stretch>
                      <a:fillRect/>
                    </a:stretch>
                  </pic:blipFill>
                  <pic:spPr>
                    <a:xfrm>
                      <a:off x="0" y="0"/>
                      <a:ext cx="5760720" cy="2645410"/>
                    </a:xfrm>
                    <a:prstGeom prst="rect">
                      <a:avLst/>
                    </a:prstGeom>
                  </pic:spPr>
                </pic:pic>
              </a:graphicData>
            </a:graphic>
          </wp:inline>
        </w:drawing>
      </w:r>
    </w:p>
    <w:p w:rsidR="008F7667" w:rsidRDefault="008F7667" w:rsidP="008F7667">
      <w:r>
        <w:t>Excellent. Now we have more knowledge about operators in C#. In a next part we are going to talk about the type conversions in C#.</w:t>
      </w:r>
    </w:p>
    <w:p w:rsidR="008F7667" w:rsidRDefault="00E26E6B" w:rsidP="00E26E6B">
      <w:pPr>
        <w:pStyle w:val="Heading1"/>
      </w:pPr>
      <w:r>
        <w:t>Type Conversion</w:t>
      </w:r>
    </w:p>
    <w:p w:rsidR="00E26E6B" w:rsidRDefault="00E26E6B" w:rsidP="00E26E6B">
      <w:r w:rsidRPr="00E26E6B">
        <w:t>In C#, data can be converted from one type to another by using implicit conversion (automatic) and explicit conversion (programmers take control of this conversion).</w:t>
      </w:r>
    </w:p>
    <w:p w:rsidR="00E26E6B" w:rsidRDefault="00E26E6B" w:rsidP="00E26E6B">
      <w:pPr>
        <w:pStyle w:val="Heading2"/>
      </w:pPr>
      <w:r>
        <w:t>Implicit Conversion</w:t>
      </w:r>
    </w:p>
    <w:p w:rsidR="00E26E6B" w:rsidRDefault="00E26E6B" w:rsidP="00E26E6B">
      <w:r>
        <w:t xml:space="preserve">Many different data could be interpreted by using different types. For example, number 74 can be interpreted as an integer but also as double (74.0).  We can differentiate two situations in which implicit conversion applies. </w:t>
      </w:r>
    </w:p>
    <w:p w:rsidR="00E26E6B" w:rsidRDefault="00E26E6B" w:rsidP="00E26E6B">
      <w:r>
        <w:lastRenderedPageBreak/>
        <w:t xml:space="preserve">The </w:t>
      </w:r>
      <w:r w:rsidR="00A9171F">
        <w:t>f</w:t>
      </w:r>
      <w:r>
        <w:t>irst one is when we calculate an expression, the compiler automatically adapt data types that we use in that expression:</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b = 12.45;</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 = 10;</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 = b + x;</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26E6B" w:rsidRDefault="00E26E6B" w:rsidP="00E26E6B">
      <w:r>
        <w:rPr>
          <w:rFonts w:ascii="Consolas" w:hAnsi="Consolas" w:cs="Consolas"/>
          <w:color w:val="000000"/>
          <w:sz w:val="19"/>
          <w:szCs w:val="19"/>
        </w:rPr>
        <w:t>}</w:t>
      </w:r>
    </w:p>
    <w:p w:rsidR="00E26E6B" w:rsidRDefault="00E26E6B" w:rsidP="00E26E6B">
      <w:r w:rsidRPr="00E26E6B">
        <w:t>In the code above the „b“ variable is of type double and „x“ is of type int. In the expression b + x, the compiler implicitly converts "x" from int to double and then it assigns a result to the "b".</w:t>
      </w:r>
    </w:p>
    <w:p w:rsidR="00A9171F" w:rsidRDefault="00A9171F" w:rsidP="00E26E6B">
      <w:r w:rsidRPr="00A9171F">
        <w:t xml:space="preserve">The second situation for </w:t>
      </w:r>
      <w:r>
        <w:t>a conversion is when the compiler</w:t>
      </w:r>
      <w:r w:rsidRPr="00A9171F">
        <w:t xml:space="preserve"> store the result to a variable:</w:t>
      </w:r>
    </w:p>
    <w:p w:rsidR="00A9171F" w:rsidRDefault="00A9171F" w:rsidP="00E26E6B">
      <w:r>
        <w:rPr>
          <w:noProof/>
          <w:lang w:val="en-US"/>
        </w:rPr>
        <w:drawing>
          <wp:inline distT="0" distB="0" distL="0" distR="0">
            <wp:extent cx="3848637" cy="26483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0-Implicit-Conversion.png"/>
                    <pic:cNvPicPr/>
                  </pic:nvPicPr>
                  <pic:blipFill>
                    <a:blip r:embed="rId21">
                      <a:extLst>
                        <a:ext uri="{28A0092B-C50C-407E-A947-70E740481C1C}">
                          <a14:useLocalDpi xmlns:a14="http://schemas.microsoft.com/office/drawing/2010/main" val="0"/>
                        </a:ext>
                      </a:extLst>
                    </a:blip>
                    <a:stretch>
                      <a:fillRect/>
                    </a:stretch>
                  </pic:blipFill>
                  <pic:spPr>
                    <a:xfrm>
                      <a:off x="0" y="0"/>
                      <a:ext cx="3848637" cy="2648320"/>
                    </a:xfrm>
                    <a:prstGeom prst="rect">
                      <a:avLst/>
                    </a:prstGeom>
                  </pic:spPr>
                </pic:pic>
              </a:graphicData>
            </a:graphic>
          </wp:inline>
        </w:drawing>
      </w:r>
    </w:p>
    <w:p w:rsidR="00A9171F" w:rsidRDefault="00A9171F" w:rsidP="00E26E6B">
      <w:r>
        <w:t>In this example, we see that both „x“ and „y“ are of type int, but the result is of type double.</w:t>
      </w:r>
    </w:p>
    <w:p w:rsidR="002B6CE0" w:rsidRDefault="002B6CE0" w:rsidP="002B6CE0">
      <w:pPr>
        <w:pStyle w:val="Heading2"/>
      </w:pPr>
      <w:r>
        <w:t>Explicit Conversion</w:t>
      </w:r>
    </w:p>
    <w:p w:rsidR="002B6CE0" w:rsidRDefault="002B6CE0" w:rsidP="002B6CE0">
      <w:r>
        <w:t>For the explicit conversion, we need to write additional code to convert one type to another. We have two different ways, by using cast operator or by using class Convert.</w:t>
      </w:r>
    </w:p>
    <w:p w:rsidR="002B6CE0" w:rsidRDefault="002B6CE0" w:rsidP="002B6CE0">
      <w:r>
        <w:t>Let's look at the following example:</w:t>
      </w:r>
    </w:p>
    <w:p w:rsidR="0075632A" w:rsidRDefault="002B6CE0" w:rsidP="0075632A">
      <w:r>
        <w:rPr>
          <w:noProof/>
          <w:lang w:val="en-US"/>
        </w:rPr>
        <w:drawing>
          <wp:inline distT="0" distB="0" distL="0" distR="0">
            <wp:extent cx="5760720" cy="170942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1-Missing_cast.png"/>
                    <pic:cNvPicPr/>
                  </pic:nvPicPr>
                  <pic:blipFill>
                    <a:blip r:embed="rId22">
                      <a:extLst>
                        <a:ext uri="{28A0092B-C50C-407E-A947-70E740481C1C}">
                          <a14:useLocalDpi xmlns:a14="http://schemas.microsoft.com/office/drawing/2010/main" val="0"/>
                        </a:ext>
                      </a:extLst>
                    </a:blip>
                    <a:stretch>
                      <a:fillRect/>
                    </a:stretch>
                  </pic:blipFill>
                  <pic:spPr>
                    <a:xfrm>
                      <a:off x="0" y="0"/>
                      <a:ext cx="5760720" cy="1709420"/>
                    </a:xfrm>
                    <a:prstGeom prst="rect">
                      <a:avLst/>
                    </a:prstGeom>
                  </pic:spPr>
                </pic:pic>
              </a:graphicData>
            </a:graphic>
          </wp:inline>
        </w:drawing>
      </w:r>
    </w:p>
    <w:p w:rsidR="002B6CE0" w:rsidRDefault="0075632A" w:rsidP="0075632A">
      <w:r>
        <w:t>The compiler complains about an invalid conversion. What we are missing here is the cast operator, so let's use it:</w:t>
      </w:r>
    </w:p>
    <w:p w:rsidR="0075632A" w:rsidRDefault="0075632A" w:rsidP="0075632A">
      <w:r>
        <w:rPr>
          <w:noProof/>
          <w:lang w:val="en-US"/>
        </w:rPr>
        <w:lastRenderedPageBreak/>
        <w:drawing>
          <wp:inline distT="0" distB="0" distL="0" distR="0">
            <wp:extent cx="3781953" cy="2638793"/>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2-Success_cast.png"/>
                    <pic:cNvPicPr/>
                  </pic:nvPicPr>
                  <pic:blipFill>
                    <a:blip r:embed="rId23">
                      <a:extLst>
                        <a:ext uri="{28A0092B-C50C-407E-A947-70E740481C1C}">
                          <a14:useLocalDpi xmlns:a14="http://schemas.microsoft.com/office/drawing/2010/main" val="0"/>
                        </a:ext>
                      </a:extLst>
                    </a:blip>
                    <a:stretch>
                      <a:fillRect/>
                    </a:stretch>
                  </pic:blipFill>
                  <pic:spPr>
                    <a:xfrm>
                      <a:off x="0" y="0"/>
                      <a:ext cx="3781953" cy="2638793"/>
                    </a:xfrm>
                    <a:prstGeom prst="rect">
                      <a:avLst/>
                    </a:prstGeom>
                  </pic:spPr>
                </pic:pic>
              </a:graphicData>
            </a:graphic>
          </wp:inline>
        </w:drawing>
      </w:r>
    </w:p>
    <w:p w:rsidR="0075632A" w:rsidRDefault="00F5245B" w:rsidP="00F5245B">
      <w:r w:rsidRPr="00F5245B">
        <w:t>By using the cast „(int)“ operator, our compiler is not complaining anymore. But what we see is that our result is not what we have expected. But this is the correct result. It is very important to understand that the cast operator can shrink data when</w:t>
      </w:r>
      <w:r w:rsidR="006D00E3">
        <w:t xml:space="preserve"> we convert the type with </w:t>
      </w:r>
      <w:r w:rsidR="00382959">
        <w:t>the larger</w:t>
      </w:r>
      <w:r w:rsidR="006D00E3">
        <w:t xml:space="preserve"> value </w:t>
      </w:r>
      <w:r w:rsidR="00382959">
        <w:t>scope</w:t>
      </w:r>
      <w:r w:rsidR="006D00E3">
        <w:t xml:space="preserve"> to a type with the </w:t>
      </w:r>
      <w:r w:rsidR="00382959">
        <w:t>smaller value scope.</w:t>
      </w:r>
    </w:p>
    <w:p w:rsidR="00382959" w:rsidRDefault="00382959" w:rsidP="00F5245B">
      <w:r>
        <w:t>As we said, we can use the Convert class with its static methods, to explicitly convert one base type to another base type:</w:t>
      </w:r>
    </w:p>
    <w:p w:rsidR="00382959" w:rsidRDefault="00382959" w:rsidP="00F5245B">
      <w:r>
        <w:rPr>
          <w:noProof/>
          <w:lang w:val="en-US"/>
        </w:rPr>
        <w:drawing>
          <wp:inline distT="0" distB="0" distL="0" distR="0">
            <wp:extent cx="3534268" cy="1886213"/>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3-ToString_conversion.png"/>
                    <pic:cNvPicPr/>
                  </pic:nvPicPr>
                  <pic:blipFill>
                    <a:blip r:embed="rId24">
                      <a:extLst>
                        <a:ext uri="{28A0092B-C50C-407E-A947-70E740481C1C}">
                          <a14:useLocalDpi xmlns:a14="http://schemas.microsoft.com/office/drawing/2010/main" val="0"/>
                        </a:ext>
                      </a:extLst>
                    </a:blip>
                    <a:stretch>
                      <a:fillRect/>
                    </a:stretch>
                  </pic:blipFill>
                  <pic:spPr>
                    <a:xfrm>
                      <a:off x="0" y="0"/>
                      <a:ext cx="3534268" cy="1886213"/>
                    </a:xfrm>
                    <a:prstGeom prst="rect">
                      <a:avLst/>
                    </a:prstGeom>
                  </pic:spPr>
                </pic:pic>
              </a:graphicData>
            </a:graphic>
          </wp:inline>
        </w:drawing>
      </w:r>
    </w:p>
    <w:p w:rsidR="00382959" w:rsidRDefault="00382959" w:rsidP="00382959"/>
    <w:p w:rsidR="00B3097C" w:rsidRDefault="00B3097C" w:rsidP="00B3097C">
      <w:pPr>
        <w:pStyle w:val="Heading1"/>
      </w:pPr>
      <w:r>
        <w:t>Linear Structures</w:t>
      </w:r>
    </w:p>
    <w:p w:rsidR="00B3097C" w:rsidRDefault="00B3097C" w:rsidP="00B3097C">
      <w:r>
        <w:t>In this article, we are going to show how to solve simple problems by using linear structures. We are going to accept inputs, work with them and print the output to the console window.</w:t>
      </w:r>
    </w:p>
    <w:p w:rsidR="00B3097C" w:rsidRDefault="00B3097C" w:rsidP="00B3097C">
      <w:r>
        <w:t>So let’s start.</w:t>
      </w:r>
    </w:p>
    <w:p w:rsidR="00B3097C" w:rsidRDefault="00B3097C" w:rsidP="00B3097C">
      <w:r>
        <w:t>Example 1: We need to print out the sum of two integer values which user inputs in the console window.</w:t>
      </w:r>
    </w:p>
    <w:p w:rsidR="00B3097C" w:rsidRDefault="00B3097C" w:rsidP="00B3097C">
      <w:r>
        <w:t>Let’s create a new console application and name it SumGenerator. Then let’s type this code inside the Main method:</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SumGenerator</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e the first integer:"</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 = Convert.ToInt32(Console.ReadLine());</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e the second integer:"</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econd = Convert.ToInt32(Console.ReadLine());</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result is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B7C7F" w:rsidRDefault="00B3097C" w:rsidP="00B3097C">
      <w:r>
        <w:rPr>
          <w:rFonts w:ascii="Consolas" w:hAnsi="Consolas" w:cs="Consolas"/>
          <w:color w:val="000000"/>
          <w:sz w:val="19"/>
          <w:szCs w:val="19"/>
        </w:rPr>
        <w:t>}</w:t>
      </w:r>
    </w:p>
    <w:p w:rsidR="00BB7C7F" w:rsidRDefault="00BB7C7F" w:rsidP="00BB7C7F">
      <w:r w:rsidRPr="00BB7C7F">
        <w:t>With the Console.WriteLine() statement, we display the message on the console window and move to the next line. TheConsole.ReadLine() statement will read our input, but it is of type string and what we need is an int type. So, we need to convert it with the Convert.ToInt32() statement. Finally, we calculate the sum and print it out. The Console.ReadKey() statement is here just to keep our console window open.</w:t>
      </w:r>
    </w:p>
    <w:p w:rsidR="00BB7C7F" w:rsidRDefault="00BB7C7F" w:rsidP="00BB7C7F">
      <w:r>
        <w:t>Let’s press F5 to start our application and enter two integer numbers:</w:t>
      </w:r>
    </w:p>
    <w:p w:rsidR="00BB7C7F" w:rsidRDefault="00BB7C7F" w:rsidP="00BB7C7F">
      <w:r>
        <w:rPr>
          <w:noProof/>
          <w:lang w:val="en-US"/>
        </w:rPr>
        <w:drawing>
          <wp:inline distT="0" distB="0" distL="0" distR="0">
            <wp:extent cx="4153480" cy="190526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4-SumGenerator_result.png"/>
                    <pic:cNvPicPr/>
                  </pic:nvPicPr>
                  <pic:blipFill>
                    <a:blip r:embed="rId25">
                      <a:extLst>
                        <a:ext uri="{28A0092B-C50C-407E-A947-70E740481C1C}">
                          <a14:useLocalDpi xmlns:a14="http://schemas.microsoft.com/office/drawing/2010/main" val="0"/>
                        </a:ext>
                      </a:extLst>
                    </a:blip>
                    <a:stretch>
                      <a:fillRect/>
                    </a:stretch>
                  </pic:blipFill>
                  <pic:spPr>
                    <a:xfrm>
                      <a:off x="0" y="0"/>
                      <a:ext cx="4153480" cy="1905266"/>
                    </a:xfrm>
                    <a:prstGeom prst="rect">
                      <a:avLst/>
                    </a:prstGeom>
                  </pic:spPr>
                </pic:pic>
              </a:graphicData>
            </a:graphic>
          </wp:inline>
        </w:drawing>
      </w:r>
    </w:p>
    <w:p w:rsidR="00BB7C7F" w:rsidRDefault="003E134A" w:rsidP="00BB7C7F">
      <w:r>
        <w:t>Example 2: Write an application which for two provided inputs (name and last name), prints out the full name in a format name &lt;space&gt; last name.</w:t>
      </w:r>
    </w:p>
    <w:p w:rsidR="003E134A" w:rsidRDefault="00B64F49" w:rsidP="00BB7C7F">
      <w:r>
        <w:t>Let’s create a new console application and to write this code:</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FullNameGenerator</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hat is your first name:"</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Console.ReadLine();</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hat is your last name:"</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stName = Console.ReadLine();</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ullName = name + </w:t>
      </w:r>
      <w:r>
        <w:rPr>
          <w:rFonts w:ascii="Consolas" w:hAnsi="Consolas" w:cs="Consolas"/>
          <w:color w:val="A31515"/>
          <w:sz w:val="19"/>
          <w:szCs w:val="19"/>
        </w:rPr>
        <w:t>" "</w:t>
      </w:r>
      <w:r>
        <w:rPr>
          <w:rFonts w:ascii="Consolas" w:hAnsi="Consolas" w:cs="Consolas"/>
          <w:color w:val="000000"/>
          <w:sz w:val="19"/>
          <w:szCs w:val="19"/>
        </w:rPr>
        <w:t xml:space="preserve"> + lastName;</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Your full name is: </w:t>
      </w:r>
      <w:r>
        <w:rPr>
          <w:rFonts w:ascii="Consolas" w:hAnsi="Consolas" w:cs="Consolas"/>
          <w:color w:val="000000"/>
          <w:sz w:val="19"/>
          <w:szCs w:val="19"/>
        </w:rPr>
        <w:t>{fullName}</w:t>
      </w:r>
      <w:r>
        <w:rPr>
          <w:rFonts w:ascii="Consolas" w:hAnsi="Consolas" w:cs="Consolas"/>
          <w:color w:val="A31515"/>
          <w:sz w:val="19"/>
          <w:szCs w:val="19"/>
        </w:rPr>
        <w:t>"</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B64F49" w:rsidRDefault="00B64F49" w:rsidP="00B64F49">
      <w:r>
        <w:rPr>
          <w:rFonts w:ascii="Consolas" w:hAnsi="Consolas" w:cs="Consolas"/>
          <w:color w:val="000000"/>
          <w:sz w:val="19"/>
          <w:szCs w:val="19"/>
        </w:rPr>
        <w:t>}</w:t>
      </w:r>
    </w:p>
    <w:p w:rsidR="00B64F49" w:rsidRDefault="00B64F49" w:rsidP="00B64F49">
      <w:r>
        <w:t>Excellent.</w:t>
      </w:r>
    </w:p>
    <w:p w:rsidR="00B64F49" w:rsidRDefault="00B64F49" w:rsidP="00B64F49">
      <w:r>
        <w:t>Now we know how to manipulate with inputs in our programmes and how to display the result in the console window.</w:t>
      </w:r>
    </w:p>
    <w:p w:rsidR="00A24947" w:rsidRDefault="00A24947" w:rsidP="00A24947">
      <w:pPr>
        <w:pStyle w:val="Heading1"/>
      </w:pPr>
      <w:r>
        <w:t>Work with Strings</w:t>
      </w:r>
    </w:p>
    <w:p w:rsidR="00A24947" w:rsidRDefault="00A24947" w:rsidP="00A24947">
      <w:r w:rsidRPr="00A24947">
        <w:t>The string type represents a character array which length is determined by the Length property. All the character positions inside that string are enumerated from 0 to Length-1. C# provides for us many methods to work with strings and we are going to examine the most used methods.</w:t>
      </w:r>
    </w:p>
    <w:p w:rsidR="00A24947" w:rsidRDefault="00A24947" w:rsidP="00A24947">
      <w:r w:rsidRPr="00A24947">
        <w:rPr>
          <w:b/>
        </w:rPr>
        <w:t>Substring(</w:t>
      </w:r>
      <w:r w:rsidR="00676090">
        <w:rPr>
          <w:b/>
        </w:rPr>
        <w:t xml:space="preserve">int </w:t>
      </w:r>
      <w:r w:rsidRPr="00A24947">
        <w:rPr>
          <w:b/>
        </w:rPr>
        <w:t>startIndex)</w:t>
      </w:r>
      <w:r>
        <w:t xml:space="preserve"> is the method which returns part of the string from startIndex to the end of the string.</w:t>
      </w:r>
    </w:p>
    <w:p w:rsidR="00A24947" w:rsidRDefault="00A24947" w:rsidP="00A24947">
      <w:r w:rsidRPr="00A24947">
        <w:rPr>
          <w:b/>
        </w:rPr>
        <w:t>Substring(</w:t>
      </w:r>
      <w:r w:rsidR="00676090">
        <w:rPr>
          <w:b/>
        </w:rPr>
        <w:t xml:space="preserve">int </w:t>
      </w:r>
      <w:r w:rsidRPr="00A24947">
        <w:rPr>
          <w:b/>
        </w:rPr>
        <w:t xml:space="preserve">startIndex, </w:t>
      </w:r>
      <w:r w:rsidR="00676090">
        <w:rPr>
          <w:b/>
        </w:rPr>
        <w:t xml:space="preserve">int </w:t>
      </w:r>
      <w:r w:rsidRPr="00A24947">
        <w:rPr>
          <w:b/>
        </w:rPr>
        <w:t>length)</w:t>
      </w:r>
      <w:r>
        <w:t xml:space="preserve"> is the method which returns part of the string with defined length from the startIndex.</w:t>
      </w:r>
    </w:p>
    <w:p w:rsidR="00457BFF" w:rsidRDefault="00457BFF" w:rsidP="00A24947">
      <w:r>
        <w:t>Let’</w:t>
      </w:r>
      <w:r w:rsidR="004C02C4">
        <w:t>s see this in practice</w:t>
      </w:r>
      <w:r>
        <w:t>:</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testString = </w:t>
      </w:r>
      <w:r>
        <w:rPr>
          <w:rFonts w:ascii="Consolas" w:hAnsi="Consolas" w:cs="Consolas"/>
          <w:color w:val="A31515"/>
          <w:sz w:val="19"/>
          <w:szCs w:val="19"/>
        </w:rPr>
        <w:t>"this is some string to use it for our example."</w:t>
      </w:r>
      <w:r>
        <w:rPr>
          <w:rFonts w:ascii="Consolas" w:hAnsi="Consolas" w:cs="Consolas"/>
          <w:color w:val="000000"/>
          <w:sz w:val="19"/>
          <w:szCs w:val="19"/>
        </w:rPr>
        <w:t>;</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partWithoutLength = testString.Substring(10);</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partWithLength = testString.Substring(5, 10);</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partWithoutLength);</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partWithLength);</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ind w:firstLine="708"/>
        <w:rPr>
          <w:rFonts w:ascii="Consolas" w:hAnsi="Consolas" w:cs="Consolas"/>
          <w:color w:val="000000"/>
          <w:sz w:val="19"/>
          <w:szCs w:val="19"/>
        </w:rPr>
      </w:pPr>
      <w:r>
        <w:rPr>
          <w:rFonts w:ascii="Consolas" w:hAnsi="Consolas" w:cs="Consolas"/>
          <w:color w:val="000000"/>
          <w:sz w:val="19"/>
          <w:szCs w:val="19"/>
        </w:rPr>
        <w:t xml:space="preserve">     Console.ReadKey();</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76090" w:rsidRDefault="00457BFF" w:rsidP="00457BFF">
      <w:r>
        <w:rPr>
          <w:rFonts w:ascii="Consolas" w:hAnsi="Consolas" w:cs="Consolas"/>
          <w:color w:val="000000"/>
          <w:sz w:val="19"/>
          <w:szCs w:val="19"/>
        </w:rPr>
        <w:t xml:space="preserve">    }</w:t>
      </w:r>
    </w:p>
    <w:p w:rsidR="00F65F59" w:rsidRDefault="00F45A3B" w:rsidP="00F45A3B">
      <w:r w:rsidRPr="00F45A3B">
        <w:rPr>
          <w:b/>
        </w:rPr>
        <w:t xml:space="preserve">IndexOf() </w:t>
      </w:r>
      <w:r w:rsidRPr="00F45A3B">
        <w:t xml:space="preserve">is the method that returns the integer position of the character’s or string’s first appearance in the string. If that value doesn't exist, the method will return -1. </w:t>
      </w:r>
    </w:p>
    <w:p w:rsidR="00457BFF" w:rsidRDefault="00F45A3B" w:rsidP="00F45A3B">
      <w:r w:rsidRPr="00F45A3B">
        <w:t xml:space="preserve">There are different overloads of this method: IndexOf(char value), IndexOf(string value), IndexOf(char value, int startIndex), IndexOf(string value, int startIndex) etc. If we use this method with the startIndex parameter, we will not search from the beginning of the string but from </w:t>
      </w:r>
      <w:r w:rsidR="00F65F59">
        <w:t>that position to the end:</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harPosition = testString.IndexOf(</w:t>
      </w:r>
      <w:r>
        <w:rPr>
          <w:rFonts w:ascii="Consolas" w:hAnsi="Consolas" w:cs="Consolas"/>
          <w:color w:val="A31515"/>
          <w:sz w:val="19"/>
          <w:szCs w:val="19"/>
        </w:rPr>
        <w:t>'i'</w:t>
      </w:r>
      <w:r>
        <w:rPr>
          <w:rFonts w:ascii="Consolas" w:hAnsi="Consolas" w:cs="Consolas"/>
          <w:color w:val="000000"/>
          <w:sz w:val="19"/>
          <w:szCs w:val="19"/>
        </w:rPr>
        <w:t>);</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tringPosition = testString.IndexOf(</w:t>
      </w:r>
      <w:r>
        <w:rPr>
          <w:rFonts w:ascii="Consolas" w:hAnsi="Consolas" w:cs="Consolas"/>
          <w:color w:val="A31515"/>
          <w:sz w:val="19"/>
          <w:szCs w:val="19"/>
        </w:rPr>
        <w:t>"some"</w:t>
      </w:r>
      <w:r>
        <w:rPr>
          <w:rFonts w:ascii="Consolas" w:hAnsi="Consolas" w:cs="Consolas"/>
          <w:color w:val="000000"/>
          <w:sz w:val="19"/>
          <w:szCs w:val="19"/>
        </w:rPr>
        <w:t>);</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harPosWithStartIndex = testString.IndexOf(</w:t>
      </w:r>
      <w:r>
        <w:rPr>
          <w:rFonts w:ascii="Consolas" w:hAnsi="Consolas" w:cs="Consolas"/>
          <w:color w:val="A31515"/>
          <w:sz w:val="19"/>
          <w:szCs w:val="19"/>
        </w:rPr>
        <w:t>'s'</w:t>
      </w:r>
      <w:r>
        <w:rPr>
          <w:rFonts w:ascii="Consolas" w:hAnsi="Consolas" w:cs="Consolas"/>
          <w:color w:val="000000"/>
          <w:sz w:val="19"/>
          <w:szCs w:val="19"/>
        </w:rPr>
        <w:t>, 10);</w:t>
      </w:r>
    </w:p>
    <w:p w:rsidR="00F65F59" w:rsidRDefault="00F45A3B" w:rsidP="00972401">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tringPosWithStartIndex = testString.IndexOf(</w:t>
      </w:r>
      <w:r>
        <w:rPr>
          <w:rFonts w:ascii="Consolas" w:hAnsi="Consolas" w:cs="Consolas"/>
          <w:color w:val="A31515"/>
          <w:sz w:val="19"/>
          <w:szCs w:val="19"/>
        </w:rPr>
        <w:t>"some"</w:t>
      </w:r>
      <w:r>
        <w:rPr>
          <w:rFonts w:ascii="Consolas" w:hAnsi="Consolas" w:cs="Consolas"/>
          <w:color w:val="000000"/>
          <w:sz w:val="19"/>
          <w:szCs w:val="19"/>
        </w:rPr>
        <w:t>, 10);</w:t>
      </w:r>
    </w:p>
    <w:p w:rsidR="00F45A3B" w:rsidRDefault="00F65F59" w:rsidP="00F65F59">
      <w:r w:rsidRPr="00F65F59">
        <w:rPr>
          <w:b/>
        </w:rPr>
        <w:t>LastIndexOf()</w:t>
      </w:r>
      <w:r w:rsidRPr="00F65F59">
        <w:t xml:space="preserve"> is the method that returns the position of the last appearance of character or string value. This method has the same </w:t>
      </w:r>
      <w:r>
        <w:t>overloads as the IndexOf method:</w:t>
      </w:r>
    </w:p>
    <w:p w:rsidR="00F65F59" w:rsidRDefault="00F65F59" w:rsidP="00F65F5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lastPosition = testString.LastIndexOf(</w:t>
      </w:r>
      <w:r>
        <w:rPr>
          <w:rFonts w:ascii="Consolas" w:hAnsi="Consolas" w:cs="Consolas"/>
          <w:color w:val="A31515"/>
          <w:sz w:val="19"/>
          <w:szCs w:val="19"/>
        </w:rPr>
        <w:t>'o'</w:t>
      </w:r>
      <w:r>
        <w:rPr>
          <w:rFonts w:ascii="Consolas" w:hAnsi="Consolas" w:cs="Consolas"/>
          <w:color w:val="000000"/>
          <w:sz w:val="19"/>
          <w:szCs w:val="19"/>
        </w:rPr>
        <w:t>);</w:t>
      </w:r>
    </w:p>
    <w:p w:rsidR="00F65F59" w:rsidRDefault="00F65F59" w:rsidP="00F65F59">
      <w:r>
        <w:rPr>
          <w:rFonts w:ascii="Consolas" w:hAnsi="Consolas" w:cs="Consolas"/>
          <w:color w:val="0000FF"/>
          <w:sz w:val="19"/>
          <w:szCs w:val="19"/>
        </w:rPr>
        <w:t>int</w:t>
      </w:r>
      <w:r>
        <w:rPr>
          <w:rFonts w:ascii="Consolas" w:hAnsi="Consolas" w:cs="Consolas"/>
          <w:color w:val="000000"/>
          <w:sz w:val="19"/>
          <w:szCs w:val="19"/>
        </w:rPr>
        <w:t xml:space="preserve"> stringLastPosition = testString.LastIndexOf(</w:t>
      </w:r>
      <w:r>
        <w:rPr>
          <w:rFonts w:ascii="Consolas" w:hAnsi="Consolas" w:cs="Consolas"/>
          <w:color w:val="A31515"/>
          <w:sz w:val="19"/>
          <w:szCs w:val="19"/>
        </w:rPr>
        <w:t>"is"</w:t>
      </w:r>
      <w:r>
        <w:rPr>
          <w:rFonts w:ascii="Consolas" w:hAnsi="Consolas" w:cs="Consolas"/>
          <w:color w:val="000000"/>
          <w:sz w:val="19"/>
          <w:szCs w:val="19"/>
        </w:rPr>
        <w:t>);</w:t>
      </w:r>
    </w:p>
    <w:p w:rsidR="00F65F59" w:rsidRDefault="00F65F59" w:rsidP="00F65F59"/>
    <w:p w:rsidR="00F65F59" w:rsidRDefault="00F65F59" w:rsidP="00F65F59"/>
    <w:p w:rsidR="00F65F59" w:rsidRDefault="00F65F59" w:rsidP="00F65F59">
      <w:r w:rsidRPr="00F65F59">
        <w:rPr>
          <w:b/>
        </w:rPr>
        <w:lastRenderedPageBreak/>
        <w:t>Contains(string value)</w:t>
      </w:r>
      <w:r w:rsidRPr="00F65F59">
        <w:t xml:space="preserve"> is the method that returns true if a string contains the value, </w:t>
      </w:r>
      <w:r>
        <w:t>otherwise, it will return false:</w:t>
      </w:r>
    </w:p>
    <w:p w:rsidR="008A439F" w:rsidRDefault="00F65F59" w:rsidP="00F65F59">
      <w:r>
        <w:rPr>
          <w:rFonts w:ascii="Consolas" w:hAnsi="Consolas" w:cs="Consolas"/>
          <w:color w:val="0000FF"/>
          <w:sz w:val="19"/>
          <w:szCs w:val="19"/>
        </w:rPr>
        <w:t>bool</w:t>
      </w:r>
      <w:r>
        <w:rPr>
          <w:rFonts w:ascii="Consolas" w:hAnsi="Consolas" w:cs="Consolas"/>
          <w:color w:val="000000"/>
          <w:sz w:val="19"/>
          <w:szCs w:val="19"/>
        </w:rPr>
        <w:t xml:space="preserve"> containsResult = testString.Contains(</w:t>
      </w:r>
      <w:r>
        <w:rPr>
          <w:rFonts w:ascii="Consolas" w:hAnsi="Consolas" w:cs="Consolas"/>
          <w:color w:val="A31515"/>
          <w:sz w:val="19"/>
          <w:szCs w:val="19"/>
        </w:rPr>
        <w:t>"for"</w:t>
      </w:r>
      <w:r>
        <w:rPr>
          <w:rFonts w:ascii="Consolas" w:hAnsi="Consolas" w:cs="Consolas"/>
          <w:color w:val="000000"/>
          <w:sz w:val="19"/>
          <w:szCs w:val="19"/>
        </w:rPr>
        <w:t>);</w:t>
      </w:r>
    </w:p>
    <w:p w:rsidR="00F65F59" w:rsidRDefault="008A439F" w:rsidP="008A439F">
      <w:r w:rsidRPr="008A439F">
        <w:rPr>
          <w:b/>
        </w:rPr>
        <w:t>StartsWith(string value)</w:t>
      </w:r>
      <w:r w:rsidRPr="008A439F">
        <w:t xml:space="preserve"> is the method which returns true if a string starts with the value, otherwise, returns false. As opposed to this method the </w:t>
      </w:r>
      <w:r w:rsidRPr="008A439F">
        <w:rPr>
          <w:b/>
        </w:rPr>
        <w:t>EndsWith(string value)</w:t>
      </w:r>
      <w:r w:rsidRPr="008A439F">
        <w:t xml:space="preserve"> method returns true if a string ends with </w:t>
      </w:r>
      <w:r>
        <w:t xml:space="preserve">the </w:t>
      </w:r>
      <w:r w:rsidRPr="008A439F">
        <w:t>value, otherwise, returns false.</w:t>
      </w:r>
    </w:p>
    <w:p w:rsidR="008A439F" w:rsidRDefault="008A439F" w:rsidP="008A439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bool</w:t>
      </w:r>
      <w:r>
        <w:rPr>
          <w:rFonts w:ascii="Consolas" w:hAnsi="Consolas" w:cs="Consolas"/>
          <w:color w:val="000000"/>
          <w:sz w:val="19"/>
          <w:szCs w:val="19"/>
        </w:rPr>
        <w:t xml:space="preserve"> startsWithResult = testString.StartsWith(</w:t>
      </w:r>
      <w:r>
        <w:rPr>
          <w:rFonts w:ascii="Consolas" w:hAnsi="Consolas" w:cs="Consolas"/>
          <w:color w:val="A31515"/>
          <w:sz w:val="19"/>
          <w:szCs w:val="19"/>
        </w:rPr>
        <w:t>"bad"</w:t>
      </w:r>
      <w:r>
        <w:rPr>
          <w:rFonts w:ascii="Consolas" w:hAnsi="Consolas" w:cs="Consolas"/>
          <w:color w:val="000000"/>
          <w:sz w:val="19"/>
          <w:szCs w:val="19"/>
        </w:rPr>
        <w:t>);</w:t>
      </w:r>
    </w:p>
    <w:p w:rsidR="008A439F" w:rsidRDefault="008A439F" w:rsidP="008A439F">
      <w:r>
        <w:rPr>
          <w:rFonts w:ascii="Consolas" w:hAnsi="Consolas" w:cs="Consolas"/>
          <w:color w:val="0000FF"/>
          <w:sz w:val="19"/>
          <w:szCs w:val="19"/>
        </w:rPr>
        <w:t>bool</w:t>
      </w:r>
      <w:r>
        <w:rPr>
          <w:rFonts w:ascii="Consolas" w:hAnsi="Consolas" w:cs="Consolas"/>
          <w:color w:val="000000"/>
          <w:sz w:val="19"/>
          <w:szCs w:val="19"/>
        </w:rPr>
        <w:t xml:space="preserve"> endsWithResult = testString.EndsWith(</w:t>
      </w:r>
      <w:r>
        <w:rPr>
          <w:rFonts w:ascii="Consolas" w:hAnsi="Consolas" w:cs="Consolas"/>
          <w:color w:val="A31515"/>
          <w:sz w:val="19"/>
          <w:szCs w:val="19"/>
        </w:rPr>
        <w:t>"example"</w:t>
      </w:r>
      <w:r>
        <w:rPr>
          <w:rFonts w:ascii="Consolas" w:hAnsi="Consolas" w:cs="Consolas"/>
          <w:color w:val="000000"/>
          <w:sz w:val="19"/>
          <w:szCs w:val="19"/>
        </w:rPr>
        <w:t>);</w:t>
      </w:r>
    </w:p>
    <w:p w:rsidR="008A439F" w:rsidRDefault="004F33F1" w:rsidP="008A439F">
      <w:r w:rsidRPr="004F33F1">
        <w:rPr>
          <w:b/>
        </w:rPr>
        <w:t>Remove(int startIndex)</w:t>
      </w:r>
      <w:r w:rsidRPr="004F33F1">
        <w:t xml:space="preserve"> method removes characters from the string from the startIndex position to the end of the string and returns that new string. There is an overloaded method </w:t>
      </w:r>
      <w:r w:rsidRPr="004F33F1">
        <w:rPr>
          <w:b/>
        </w:rPr>
        <w:t>Remove(int startIndex, int count)</w:t>
      </w:r>
      <w:r w:rsidRPr="004F33F1">
        <w:t xml:space="preserve"> which removes a </w:t>
      </w:r>
      <w:r>
        <w:t xml:space="preserve">specified number of characters </w:t>
      </w:r>
      <w:r w:rsidRPr="004F33F1">
        <w:t>from the string f</w:t>
      </w:r>
      <w:r>
        <w:t>rom the starting index position. With the count parameter we deciede how many characters we want to delete:</w:t>
      </w:r>
    </w:p>
    <w:p w:rsidR="004F33F1" w:rsidRDefault="004F33F1" w:rsidP="004F33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ring</w:t>
      </w:r>
      <w:r>
        <w:rPr>
          <w:rFonts w:ascii="Consolas" w:hAnsi="Consolas" w:cs="Consolas"/>
          <w:color w:val="000000"/>
          <w:sz w:val="19"/>
          <w:szCs w:val="19"/>
        </w:rPr>
        <w:t xml:space="preserve"> loweredString = testString.Remove(10);</w:t>
      </w:r>
    </w:p>
    <w:p w:rsidR="004F33F1" w:rsidRDefault="004F33F1" w:rsidP="004F33F1">
      <w:r>
        <w:rPr>
          <w:rFonts w:ascii="Consolas" w:hAnsi="Consolas" w:cs="Consolas"/>
          <w:color w:val="0000FF"/>
          <w:sz w:val="19"/>
          <w:szCs w:val="19"/>
        </w:rPr>
        <w:t>string</w:t>
      </w:r>
      <w:r>
        <w:rPr>
          <w:rFonts w:ascii="Consolas" w:hAnsi="Consolas" w:cs="Consolas"/>
          <w:color w:val="000000"/>
          <w:sz w:val="19"/>
          <w:szCs w:val="19"/>
        </w:rPr>
        <w:t xml:space="preserve"> loweredStringWithCount = testString.Remove(10, 9);</w:t>
      </w:r>
    </w:p>
    <w:p w:rsidR="004F33F1" w:rsidRDefault="004F33F1" w:rsidP="008A439F">
      <w:r w:rsidRPr="004F33F1">
        <w:rPr>
          <w:b/>
        </w:rPr>
        <w:t>Insert(int startIndex, string value)</w:t>
      </w:r>
      <w:r w:rsidRPr="004F33F1">
        <w:t xml:space="preserve"> is the method that inserts the value into the string from the startIndex positio</w:t>
      </w:r>
      <w:r>
        <w:t>n and returns a modified string:</w:t>
      </w:r>
    </w:p>
    <w:p w:rsidR="004C02C4" w:rsidRDefault="004F33F1" w:rsidP="008A439F">
      <w:r>
        <w:rPr>
          <w:rFonts w:ascii="Consolas" w:hAnsi="Consolas" w:cs="Consolas"/>
          <w:color w:val="0000FF"/>
          <w:sz w:val="19"/>
          <w:szCs w:val="19"/>
        </w:rPr>
        <w:t>string</w:t>
      </w:r>
      <w:r>
        <w:rPr>
          <w:rFonts w:ascii="Consolas" w:hAnsi="Consolas" w:cs="Consolas"/>
          <w:color w:val="000000"/>
          <w:sz w:val="19"/>
          <w:szCs w:val="19"/>
        </w:rPr>
        <w:t xml:space="preserve"> stringWithInsert = testString.Insert(13, </w:t>
      </w:r>
      <w:r>
        <w:rPr>
          <w:rFonts w:ascii="Consolas" w:hAnsi="Consolas" w:cs="Consolas"/>
          <w:color w:val="A31515"/>
          <w:sz w:val="19"/>
          <w:szCs w:val="19"/>
        </w:rPr>
        <w:t>"UPDATED</w:t>
      </w:r>
      <w:r w:rsidR="004C02C4">
        <w:rPr>
          <w:rFonts w:ascii="Consolas" w:hAnsi="Consolas" w:cs="Consolas"/>
          <w:color w:val="A31515"/>
          <w:sz w:val="19"/>
          <w:szCs w:val="19"/>
        </w:rPr>
        <w:t xml:space="preserve"> </w:t>
      </w:r>
      <w:r>
        <w:rPr>
          <w:rFonts w:ascii="Consolas" w:hAnsi="Consolas" w:cs="Consolas"/>
          <w:color w:val="A31515"/>
          <w:sz w:val="19"/>
          <w:szCs w:val="19"/>
        </w:rPr>
        <w:t>"</w:t>
      </w:r>
      <w:r>
        <w:rPr>
          <w:rFonts w:ascii="Consolas" w:hAnsi="Consolas" w:cs="Consolas"/>
          <w:color w:val="000000"/>
          <w:sz w:val="19"/>
          <w:szCs w:val="19"/>
        </w:rPr>
        <w:t>);</w:t>
      </w:r>
    </w:p>
    <w:p w:rsidR="004C02C4" w:rsidRDefault="004C02C4" w:rsidP="004C02C4">
      <w:r w:rsidRPr="004C02C4">
        <w:rPr>
          <w:b/>
        </w:rPr>
        <w:t>ToLower()</w:t>
      </w:r>
      <w:r>
        <w:t xml:space="preserve"> returns a new string with all the lower case letters:</w:t>
      </w:r>
    </w:p>
    <w:p w:rsidR="004C02C4" w:rsidRDefault="004C02C4" w:rsidP="004C02C4">
      <w:r>
        <w:rPr>
          <w:rFonts w:ascii="Consolas" w:hAnsi="Consolas" w:cs="Consolas"/>
          <w:color w:val="0000FF"/>
          <w:sz w:val="19"/>
          <w:szCs w:val="19"/>
        </w:rPr>
        <w:t>string</w:t>
      </w:r>
      <w:r>
        <w:rPr>
          <w:rFonts w:ascii="Consolas" w:hAnsi="Consolas" w:cs="Consolas"/>
          <w:color w:val="000000"/>
          <w:sz w:val="19"/>
          <w:szCs w:val="19"/>
        </w:rPr>
        <w:t xml:space="preserve"> lowerCaseString = testString.ToLower();</w:t>
      </w:r>
    </w:p>
    <w:p w:rsidR="004F33F1" w:rsidRDefault="004C02C4" w:rsidP="004C02C4">
      <w:r w:rsidRPr="004C02C4">
        <w:rPr>
          <w:b/>
        </w:rPr>
        <w:t>ToUpper()</w:t>
      </w:r>
      <w:r>
        <w:t xml:space="preserve"> returns a new string with all the upper case letters:</w:t>
      </w:r>
    </w:p>
    <w:p w:rsidR="004C02C4" w:rsidRDefault="004C02C4" w:rsidP="004C02C4">
      <w:r>
        <w:rPr>
          <w:rFonts w:ascii="Consolas" w:hAnsi="Consolas" w:cs="Consolas"/>
          <w:color w:val="0000FF"/>
          <w:sz w:val="19"/>
          <w:szCs w:val="19"/>
        </w:rPr>
        <w:t>string</w:t>
      </w:r>
      <w:r>
        <w:rPr>
          <w:rFonts w:ascii="Consolas" w:hAnsi="Consolas" w:cs="Consolas"/>
          <w:color w:val="000000"/>
          <w:sz w:val="19"/>
          <w:szCs w:val="19"/>
        </w:rPr>
        <w:t xml:space="preserve"> upperCaseString = testString.ToUpper();</w:t>
      </w:r>
    </w:p>
    <w:p w:rsidR="004C02C4" w:rsidRDefault="004C02C4" w:rsidP="004C02C4">
      <w:r>
        <w:t>Example 1: Create an application in which accepts as input name and last name space separated, and then prints out name in one row and last name in second row:</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full name, blank space separated"</w:t>
      </w:r>
      <w:r>
        <w:rPr>
          <w:rFonts w:ascii="Consolas" w:hAnsi="Consolas" w:cs="Consolas"/>
          <w:color w:val="000000"/>
          <w:sz w:val="19"/>
          <w:szCs w:val="19"/>
        </w:rPr>
        <w:t>);</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ullName = Console.ReadLine();</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blankPosition = fullName.IndexOf(</w:t>
      </w:r>
      <w:r>
        <w:rPr>
          <w:rFonts w:ascii="Consolas" w:hAnsi="Consolas" w:cs="Consolas"/>
          <w:color w:val="A31515"/>
          <w:sz w:val="19"/>
          <w:szCs w:val="19"/>
        </w:rPr>
        <w:t>' '</w:t>
      </w:r>
      <w:r>
        <w:rPr>
          <w:rFonts w:ascii="Consolas" w:hAnsi="Consolas" w:cs="Consolas"/>
          <w:color w:val="000000"/>
          <w:sz w:val="19"/>
          <w:szCs w:val="19"/>
        </w:rPr>
        <w:t>);</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fullName.Substring(0, blankPosition);</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stName = fullName.Substring(blankPosition + 1);</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ame);</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lastName);</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54CB2" w:rsidRDefault="004C02C4" w:rsidP="004C02C4">
      <w:r>
        <w:rPr>
          <w:rFonts w:ascii="Consolas" w:hAnsi="Consolas" w:cs="Consolas"/>
          <w:color w:val="000000"/>
          <w:sz w:val="19"/>
          <w:szCs w:val="19"/>
        </w:rPr>
        <w:t xml:space="preserve">    }</w:t>
      </w:r>
    </w:p>
    <w:p w:rsidR="004C02C4" w:rsidRDefault="00254CB2" w:rsidP="00254CB2">
      <w:r>
        <w:t>The result:</w:t>
      </w:r>
    </w:p>
    <w:p w:rsidR="00254CB2" w:rsidRDefault="00254CB2" w:rsidP="00254CB2">
      <w:r>
        <w:rPr>
          <w:noProof/>
          <w:lang w:val="en-US"/>
        </w:rPr>
        <w:lastRenderedPageBreak/>
        <w:drawing>
          <wp:inline distT="0" distB="0" distL="0" distR="0">
            <wp:extent cx="4401164" cy="140989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5-Name_LastName_Separation.png"/>
                    <pic:cNvPicPr/>
                  </pic:nvPicPr>
                  <pic:blipFill>
                    <a:blip r:embed="rId26">
                      <a:extLst>
                        <a:ext uri="{28A0092B-C50C-407E-A947-70E740481C1C}">
                          <a14:useLocalDpi xmlns:a14="http://schemas.microsoft.com/office/drawing/2010/main" val="0"/>
                        </a:ext>
                      </a:extLst>
                    </a:blip>
                    <a:stretch>
                      <a:fillRect/>
                    </a:stretch>
                  </pic:blipFill>
                  <pic:spPr>
                    <a:xfrm>
                      <a:off x="0" y="0"/>
                      <a:ext cx="4401164" cy="1409897"/>
                    </a:xfrm>
                    <a:prstGeom prst="rect">
                      <a:avLst/>
                    </a:prstGeom>
                  </pic:spPr>
                </pic:pic>
              </a:graphicData>
            </a:graphic>
          </wp:inline>
        </w:drawing>
      </w:r>
    </w:p>
    <w:p w:rsidR="00254CB2" w:rsidRDefault="00254CB2" w:rsidP="00254CB2"/>
    <w:p w:rsidR="00254CB2" w:rsidRDefault="00D05673" w:rsidP="00254CB2">
      <w:r>
        <w:t xml:space="preserve">Example 2: Create an application that accepts as input a </w:t>
      </w:r>
      <w:r w:rsidRPr="00A3414C">
        <w:rPr>
          <w:noProof/>
        </w:rPr>
        <w:t>sente</w:t>
      </w:r>
      <w:r w:rsidR="00A3414C">
        <w:rPr>
          <w:noProof/>
        </w:rPr>
        <w:t>n</w:t>
      </w:r>
      <w:r w:rsidRPr="00A3414C">
        <w:rPr>
          <w:noProof/>
        </w:rPr>
        <w:t>ce</w:t>
      </w:r>
      <w:r>
        <w:t xml:space="preserve"> and removes the first and last word of that sentence:</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sentence: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sentence = Console.ReadLine();</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BlankPosition = sentence.IndexOf(</w:t>
      </w:r>
      <w:r>
        <w:rPr>
          <w:rFonts w:ascii="Consolas" w:hAnsi="Consolas" w:cs="Consolas"/>
          <w:color w:val="A31515"/>
          <w:sz w:val="19"/>
          <w:szCs w:val="19"/>
        </w:rPr>
        <w:t>'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ithoutFirstWord = sentence.Remove(0, firstBlankPosition + 1);</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lastBlankPosition = withoutFirstWord.LastIndexOf(</w:t>
      </w:r>
      <w:r>
        <w:rPr>
          <w:rFonts w:ascii="Consolas" w:hAnsi="Consolas" w:cs="Consolas"/>
          <w:color w:val="A31515"/>
          <w:sz w:val="19"/>
          <w:szCs w:val="19"/>
        </w:rPr>
        <w:t>'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ithoutFirstAndLast = withoutFirstWord.Remove(lastBlankPosition);</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ithoutFirstAndLas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D65AD" w:rsidRDefault="00D05673" w:rsidP="00D05673">
      <w:r>
        <w:rPr>
          <w:rFonts w:ascii="Consolas" w:hAnsi="Consolas" w:cs="Consolas"/>
          <w:color w:val="000000"/>
          <w:sz w:val="19"/>
          <w:szCs w:val="19"/>
        </w:rPr>
        <w:t xml:space="preserve">    }</w:t>
      </w:r>
    </w:p>
    <w:p w:rsidR="00D05673" w:rsidRDefault="00BD65AD" w:rsidP="00BD65AD">
      <w:r>
        <w:rPr>
          <w:noProof/>
          <w:lang w:val="en-US"/>
        </w:rPr>
        <w:drawing>
          <wp:inline distT="0" distB="0" distL="0" distR="0">
            <wp:extent cx="3743847" cy="1276528"/>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6-First-Last-Word-Removed.png"/>
                    <pic:cNvPicPr/>
                  </pic:nvPicPr>
                  <pic:blipFill>
                    <a:blip r:embed="rId27">
                      <a:extLst>
                        <a:ext uri="{28A0092B-C50C-407E-A947-70E740481C1C}">
                          <a14:useLocalDpi xmlns:a14="http://schemas.microsoft.com/office/drawing/2010/main" val="0"/>
                        </a:ext>
                      </a:extLst>
                    </a:blip>
                    <a:stretch>
                      <a:fillRect/>
                    </a:stretch>
                  </pic:blipFill>
                  <pic:spPr>
                    <a:xfrm>
                      <a:off x="0" y="0"/>
                      <a:ext cx="3743847" cy="1276528"/>
                    </a:xfrm>
                    <a:prstGeom prst="rect">
                      <a:avLst/>
                    </a:prstGeom>
                  </pic:spPr>
                </pic:pic>
              </a:graphicData>
            </a:graphic>
          </wp:inline>
        </w:drawing>
      </w:r>
    </w:p>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555CCA">
      <w:pPr>
        <w:pStyle w:val="Heading1"/>
      </w:pPr>
      <w:r>
        <w:lastRenderedPageBreak/>
        <w:t>Conditions in C#</w:t>
      </w:r>
    </w:p>
    <w:p w:rsidR="00555CCA" w:rsidRDefault="00B50661" w:rsidP="00555CCA">
      <w:r w:rsidRPr="00B50661">
        <w:t>In this article, we are going to talk about condition statements in C#. We will learn how to write simple condition statements, nested condition statements, and multiple condition statements.</w:t>
      </w:r>
    </w:p>
    <w:p w:rsidR="00B50661" w:rsidRDefault="00B50661" w:rsidP="00B50661">
      <w:pPr>
        <w:pStyle w:val="Heading2"/>
      </w:pPr>
      <w:r>
        <w:t>Basic Condition Statements</w:t>
      </w:r>
    </w:p>
    <w:p w:rsidR="00B50661" w:rsidRDefault="00B50661" w:rsidP="00B50661">
      <w:r>
        <w:t xml:space="preserve">If we want to execute some expression but only if some condition is met, then we need to use conditional statements. To create such a statement we need to use if and else keywords. </w:t>
      </w:r>
    </w:p>
    <w:p w:rsidR="00B50661" w:rsidRDefault="00B50661" w:rsidP="00B50661">
      <w:r>
        <w:t>We can create a conditional statement like this:</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DF61E2" w:rsidRDefault="00DF61E2" w:rsidP="00DF61E2">
      <w:r>
        <w:rPr>
          <w:rFonts w:ascii="Consolas" w:hAnsi="Consolas" w:cs="Consolas"/>
          <w:color w:val="000000"/>
          <w:sz w:val="19"/>
          <w:szCs w:val="19"/>
        </w:rPr>
        <w:t>}</w:t>
      </w:r>
    </w:p>
    <w:p w:rsidR="00DF61E2" w:rsidRDefault="00DF61E2" w:rsidP="00DF61E2">
      <w:r w:rsidRPr="00DF61E2">
        <w:t>The condition is a logical expression which can result in true or false. If it is true then the &lt;expression1&gt; will be executed, otherwise, &lt;expression2&gt; will be executed. Behind every expression, we need to place the ";" sign.</w:t>
      </w:r>
    </w:p>
    <w:p w:rsidR="00DF61E2" w:rsidRDefault="00DF61E2" w:rsidP="00DF61E2">
      <w:r>
        <w:t>We can execute more expressions if the condition is true or fa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4 &gt; ;</w:t>
      </w:r>
    </w:p>
    <w:p w:rsidR="00DF61E2" w:rsidRDefault="00DF61E2" w:rsidP="00DF61E2">
      <w:r>
        <w:rPr>
          <w:rFonts w:ascii="Consolas" w:hAnsi="Consolas" w:cs="Consolas"/>
          <w:color w:val="000000"/>
          <w:sz w:val="19"/>
          <w:szCs w:val="19"/>
        </w:rPr>
        <w:t>}</w:t>
      </w:r>
    </w:p>
    <w:p w:rsidR="00DF61E2" w:rsidRDefault="004B5451" w:rsidP="00DF61E2">
      <w:r>
        <w:t>Example 1: Create an application which determines the grater number of two integer inputs:</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first number: "</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 = Convert.ToInt32(Console.ReadLine());</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second number: "</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econd = Convert.ToInt32(Console.ReadLine());</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first &gt; second)</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greater number is </w:t>
      </w:r>
      <w:r>
        <w:rPr>
          <w:rFonts w:ascii="Consolas" w:hAnsi="Consolas" w:cs="Consolas"/>
          <w:color w:val="000000"/>
          <w:sz w:val="19"/>
          <w:szCs w:val="19"/>
        </w:rPr>
        <w:t>{first}</w:t>
      </w:r>
      <w:r>
        <w:rPr>
          <w:rFonts w:ascii="Consolas" w:hAnsi="Consolas" w:cs="Consolas"/>
          <w:color w:val="A31515"/>
          <w:sz w:val="19"/>
          <w:szCs w:val="19"/>
        </w:rPr>
        <w:t>"</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greater number is </w:t>
      </w:r>
      <w:r>
        <w:rPr>
          <w:rFonts w:ascii="Consolas" w:hAnsi="Consolas" w:cs="Consolas"/>
          <w:color w:val="000000"/>
          <w:sz w:val="19"/>
          <w:szCs w:val="19"/>
        </w:rPr>
        <w:t>{second}</w:t>
      </w:r>
      <w:r>
        <w:rPr>
          <w:rFonts w:ascii="Consolas" w:hAnsi="Consolas" w:cs="Consolas"/>
          <w:color w:val="A31515"/>
          <w:sz w:val="19"/>
          <w:szCs w:val="19"/>
        </w:rPr>
        <w:t>"</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rPr>
          <w:rFonts w:ascii="Consolas" w:hAnsi="Consolas" w:cs="Consolas"/>
          <w:color w:val="000000"/>
          <w:sz w:val="19"/>
          <w:szCs w:val="19"/>
        </w:rPr>
      </w:pPr>
      <w:r>
        <w:rPr>
          <w:rFonts w:ascii="Consolas" w:hAnsi="Consolas" w:cs="Consolas"/>
          <w:color w:val="000000"/>
          <w:sz w:val="19"/>
          <w:szCs w:val="19"/>
        </w:rPr>
        <w:t xml:space="preserve">    }</w:t>
      </w:r>
    </w:p>
    <w:p w:rsidR="00A3414C" w:rsidRDefault="00A3414C" w:rsidP="00387C6D">
      <w:r>
        <w:rPr>
          <w:noProof/>
          <w:lang w:val="en-US"/>
        </w:rPr>
        <w:lastRenderedPageBreak/>
        <w:drawing>
          <wp:inline distT="0" distB="0" distL="0" distR="0">
            <wp:extent cx="2629267" cy="885949"/>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7-Greater_Number.png"/>
                    <pic:cNvPicPr/>
                  </pic:nvPicPr>
                  <pic:blipFill>
                    <a:blip r:embed="rId28">
                      <a:extLst>
                        <a:ext uri="{28A0092B-C50C-407E-A947-70E740481C1C}">
                          <a14:useLocalDpi xmlns:a14="http://schemas.microsoft.com/office/drawing/2010/main" val="0"/>
                        </a:ext>
                      </a:extLst>
                    </a:blip>
                    <a:stretch>
                      <a:fillRect/>
                    </a:stretch>
                  </pic:blipFill>
                  <pic:spPr>
                    <a:xfrm>
                      <a:off x="0" y="0"/>
                      <a:ext cx="2629267" cy="885949"/>
                    </a:xfrm>
                    <a:prstGeom prst="rect">
                      <a:avLst/>
                    </a:prstGeom>
                  </pic:spPr>
                </pic:pic>
              </a:graphicData>
            </a:graphic>
          </wp:inline>
        </w:drawing>
      </w:r>
    </w:p>
    <w:p w:rsidR="00387C6D" w:rsidRDefault="00387C6D" w:rsidP="00387C6D">
      <w:r>
        <w:t xml:space="preserve">We don’t have to use only if and else keywords in conditional statements, we can add </w:t>
      </w:r>
      <w:r w:rsidRPr="00387C6D">
        <w:rPr>
          <w:noProof/>
        </w:rPr>
        <w:t>another condition</w:t>
      </w:r>
      <w:r>
        <w:t xml:space="preserve"> by adding „else if“ block par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if</w:t>
      </w:r>
      <w:r>
        <w:rPr>
          <w:rFonts w:ascii="Consolas" w:hAnsi="Consolas" w:cs="Consolas"/>
          <w:color w:val="000000"/>
          <w:sz w:val="19"/>
          <w:szCs w:val="19"/>
          <w:lang w:val="en-US"/>
        </w:rPr>
        <w:t>(condition1)</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expression 1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else</w:t>
      </w:r>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condition 2)</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expression 2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else</w:t>
      </w:r>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condition n)</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expression n&g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else</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expression k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 w:rsidR="00387C6D" w:rsidRDefault="00387C6D" w:rsidP="00387C6D">
      <w:r>
        <w:t>Example 2:</w:t>
      </w:r>
      <w:r w:rsidR="00185D7D">
        <w:t xml:space="preserve"> Create an application which takes any string and the font color (r for red, g for green, o for other) as inputs. Then it needs to print out that string with the selected color:</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Enter your random string: "</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ring</w:t>
      </w:r>
      <w:r>
        <w:rPr>
          <w:rFonts w:ascii="Consolas" w:hAnsi="Consolas" w:cs="Consolas"/>
          <w:color w:val="000000"/>
          <w:sz w:val="19"/>
          <w:szCs w:val="19"/>
          <w:lang w:val="en-US"/>
        </w:rPr>
        <w:t xml:space="preserve"> sentence = Console.ReadLin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Choose your color: r for Red, g for Green, o for Other"</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char</w:t>
      </w:r>
      <w:r>
        <w:rPr>
          <w:rFonts w:ascii="Consolas" w:hAnsi="Consolas" w:cs="Consolas"/>
          <w:color w:val="000000"/>
          <w:sz w:val="19"/>
          <w:szCs w:val="19"/>
          <w:lang w:val="en-US"/>
        </w:rPr>
        <w:t xml:space="preserve"> color = Convert.ToChar(Console.ReadLin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 xml:space="preserve">(color == </w:t>
      </w:r>
      <w:r>
        <w:rPr>
          <w:rFonts w:ascii="Consolas" w:hAnsi="Consolas" w:cs="Consolas"/>
          <w:color w:val="A31515"/>
          <w:sz w:val="19"/>
          <w:szCs w:val="19"/>
          <w:lang w:val="en-US"/>
        </w:rPr>
        <w:t>'r'</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Red;</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else</w:t>
      </w:r>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 xml:space="preserve">(color == </w:t>
      </w:r>
      <w:r>
        <w:rPr>
          <w:rFonts w:ascii="Consolas" w:hAnsi="Consolas" w:cs="Consolas"/>
          <w:color w:val="A31515"/>
          <w:sz w:val="19"/>
          <w:szCs w:val="19"/>
          <w:lang w:val="en-US"/>
        </w:rPr>
        <w:t>'g'</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Green;</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els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Blu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ReadKey();</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
    <w:p w:rsidR="00185D7D" w:rsidRDefault="00AB05B3" w:rsidP="00185D7D">
      <w:r>
        <w:rPr>
          <w:noProof/>
          <w:lang w:val="en-US"/>
        </w:rPr>
        <w:drawing>
          <wp:inline distT="0" distB="0" distL="0" distR="0">
            <wp:extent cx="4239217" cy="121937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18-Else_If_Example.png"/>
                    <pic:cNvPicPr/>
                  </pic:nvPicPr>
                  <pic:blipFill>
                    <a:blip r:embed="rId29">
                      <a:extLst>
                        <a:ext uri="{28A0092B-C50C-407E-A947-70E740481C1C}">
                          <a14:useLocalDpi xmlns:a14="http://schemas.microsoft.com/office/drawing/2010/main" val="0"/>
                        </a:ext>
                      </a:extLst>
                    </a:blip>
                    <a:stretch>
                      <a:fillRect/>
                    </a:stretch>
                  </pic:blipFill>
                  <pic:spPr>
                    <a:xfrm>
                      <a:off x="0" y="0"/>
                      <a:ext cx="4239217" cy="1219370"/>
                    </a:xfrm>
                    <a:prstGeom prst="rect">
                      <a:avLst/>
                    </a:prstGeom>
                  </pic:spPr>
                </pic:pic>
              </a:graphicData>
            </a:graphic>
          </wp:inline>
        </w:drawing>
      </w:r>
    </w:p>
    <w:p w:rsidR="004B5451" w:rsidRDefault="004B5451" w:rsidP="004B5451">
      <w:pPr>
        <w:pStyle w:val="Heading2"/>
      </w:pPr>
      <w:r>
        <w:t>Nested Conditional Statements</w:t>
      </w:r>
    </w:p>
    <w:p w:rsidR="004B5451" w:rsidRDefault="002D0A70" w:rsidP="004B5451">
      <w:r>
        <w:t>In C# we can write conditional statement inside conditional statement if our project requires that from us. So, the base syntax looks like this:</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condition2)</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 xml:space="preserve">    else</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 &gt; ;</w:t>
      </w:r>
    </w:p>
    <w:p w:rsidR="002D0A70" w:rsidRDefault="002D0A70" w:rsidP="002D0A70">
      <w:r>
        <w:rPr>
          <w:rFonts w:ascii="Consolas" w:hAnsi="Consolas" w:cs="Consolas"/>
          <w:color w:val="000000"/>
          <w:sz w:val="19"/>
          <w:szCs w:val="19"/>
        </w:rPr>
        <w:t>}</w:t>
      </w:r>
    </w:p>
    <w:p w:rsidR="00734156" w:rsidRDefault="00734156" w:rsidP="00EB4D26">
      <w:pPr>
        <w:autoSpaceDE w:val="0"/>
        <w:autoSpaceDN w:val="0"/>
        <w:adjustRightInd w:val="0"/>
        <w:spacing w:after="0" w:line="240" w:lineRule="auto"/>
      </w:pPr>
      <w:r w:rsidRPr="00734156">
        <w:t xml:space="preserve">Example </w:t>
      </w:r>
      <w:r w:rsidR="00387C6D">
        <w:t>3</w:t>
      </w:r>
      <w:r w:rsidRPr="00734156">
        <w:t>: Create an application in which user enters a number between 1 and 100. If the number is lower then 50, our application will output multiplication by 5. But if a number is greater then 50 then for even number application will output multiplication by 2 and for an odd number application will output multiplication by 3:</w:t>
      </w:r>
    </w:p>
    <w:p w:rsidR="00B525A2" w:rsidRDefault="00B525A2" w:rsidP="00EB4D26">
      <w:pPr>
        <w:autoSpaceDE w:val="0"/>
        <w:autoSpaceDN w:val="0"/>
        <w:adjustRightInd w:val="0"/>
        <w:spacing w:after="0" w:line="240" w:lineRule="auto"/>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number: "</w:t>
      </w:r>
      <w:r>
        <w:rPr>
          <w:rFonts w:ascii="Consolas" w:hAnsi="Consolas" w:cs="Consolas"/>
          <w:color w:val="000000"/>
          <w:sz w:val="19"/>
          <w:szCs w:val="19"/>
        </w:rPr>
        <w:t>);</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umber = Convert.ToInt32(Console.ReadLine());</w:t>
      </w:r>
    </w:p>
    <w:p w:rsidR="00EB4D26" w:rsidRDefault="00EB4D26" w:rsidP="00EB4D26">
      <w:pPr>
        <w:autoSpaceDE w:val="0"/>
        <w:autoSpaceDN w:val="0"/>
        <w:adjustRightInd w:val="0"/>
        <w:spacing w:after="0" w:line="240" w:lineRule="auto"/>
        <w:rPr>
          <w:rFonts w:ascii="Consolas" w:hAnsi="Consolas" w:cs="Consolas"/>
          <w:color w:val="000000"/>
          <w:sz w:val="19"/>
          <w:szCs w:val="19"/>
        </w:rPr>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number &gt; 50)</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number % 2 == 0) </w:t>
      </w:r>
      <w:r>
        <w:rPr>
          <w:rFonts w:ascii="Consolas" w:hAnsi="Consolas" w:cs="Consolas"/>
          <w:color w:val="008000"/>
          <w:sz w:val="19"/>
          <w:szCs w:val="19"/>
        </w:rPr>
        <w:t>//reminder in division</w:t>
      </w:r>
      <w:r w:rsidR="006B776C">
        <w:rPr>
          <w:rFonts w:ascii="Consolas" w:hAnsi="Consolas" w:cs="Consolas"/>
          <w:color w:val="008000"/>
          <w:sz w:val="19"/>
          <w:szCs w:val="19"/>
        </w:rPr>
        <w:t xml:space="preserve"> with two for </w:t>
      </w:r>
      <w:bookmarkStart w:id="0" w:name="_GoBack"/>
      <w:bookmarkEnd w:id="0"/>
      <w:r>
        <w:rPr>
          <w:rFonts w:ascii="Consolas" w:hAnsi="Consolas" w:cs="Consolas"/>
          <w:color w:val="008000"/>
          <w:sz w:val="19"/>
          <w:szCs w:val="19"/>
        </w:rPr>
        <w:t>even numbers is always a zero.</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 * 2);</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 * 3);</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 * 5);</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734156" w:rsidRDefault="00EB4D26" w:rsidP="00EB4D26">
      <w:pPr>
        <w:rPr>
          <w:rFonts w:ascii="Consolas" w:hAnsi="Consolas" w:cs="Consolas"/>
          <w:color w:val="000000"/>
          <w:sz w:val="19"/>
          <w:szCs w:val="19"/>
        </w:rPr>
      </w:pPr>
      <w:r>
        <w:rPr>
          <w:rFonts w:ascii="Consolas" w:hAnsi="Consolas" w:cs="Consolas"/>
          <w:color w:val="000000"/>
          <w:sz w:val="19"/>
          <w:szCs w:val="19"/>
        </w:rPr>
        <w:t xml:space="preserve">    }</w:t>
      </w:r>
    </w:p>
    <w:p w:rsidR="00AB05B3" w:rsidRDefault="00B525A2" w:rsidP="00EB4D26">
      <w:r>
        <w:rPr>
          <w:noProof/>
          <w:lang w:val="en-US"/>
        </w:rPr>
        <w:drawing>
          <wp:inline distT="0" distB="0" distL="0" distR="0">
            <wp:extent cx="1819529" cy="724001"/>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9-Nested_Conditions.png"/>
                    <pic:cNvPicPr/>
                  </pic:nvPicPr>
                  <pic:blipFill>
                    <a:blip r:embed="rId30">
                      <a:extLst>
                        <a:ext uri="{28A0092B-C50C-407E-A947-70E740481C1C}">
                          <a14:useLocalDpi xmlns:a14="http://schemas.microsoft.com/office/drawing/2010/main" val="0"/>
                        </a:ext>
                      </a:extLst>
                    </a:blip>
                    <a:stretch>
                      <a:fillRect/>
                    </a:stretch>
                  </pic:blipFill>
                  <pic:spPr>
                    <a:xfrm>
                      <a:off x="0" y="0"/>
                      <a:ext cx="1819529" cy="724001"/>
                    </a:xfrm>
                    <a:prstGeom prst="rect">
                      <a:avLst/>
                    </a:prstGeom>
                  </pic:spPr>
                </pic:pic>
              </a:graphicData>
            </a:graphic>
          </wp:inline>
        </w:drawing>
      </w:r>
    </w:p>
    <w:p w:rsidR="001245EA" w:rsidRDefault="00734156" w:rsidP="00734156">
      <w:pPr>
        <w:pStyle w:val="Heading2"/>
      </w:pPr>
      <w:r>
        <w:t xml:space="preserve">Multiple </w:t>
      </w:r>
      <w:r w:rsidR="00023847">
        <w:t>Branching</w:t>
      </w:r>
    </w:p>
    <w:p w:rsidR="00734156" w:rsidRDefault="00023847" w:rsidP="00023847">
      <w:r w:rsidRPr="00023847">
        <w:t>In a situation where we need more than one or two conditions to execute some expression, using multiple branching could be an advance. To use multiple branching in C# we need to use s</w:t>
      </w:r>
      <w:r>
        <w:t>witch and case keywords:</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witch</w:t>
      </w:r>
      <w:r>
        <w:rPr>
          <w:rFonts w:ascii="Consolas" w:hAnsi="Consolas" w:cs="Consolas"/>
          <w:color w:val="000000"/>
          <w:sz w:val="19"/>
          <w:szCs w:val="19"/>
        </w:rPr>
        <w:t xml:space="preserve"> (expression)</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se</w:t>
      </w:r>
      <w:r>
        <w:rPr>
          <w:rFonts w:ascii="Consolas" w:hAnsi="Consolas" w:cs="Consolas"/>
          <w:color w:val="000000"/>
          <w:sz w:val="19"/>
          <w:szCs w:val="19"/>
        </w:rPr>
        <w:t xml:space="preserve"> value1:</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expression 1&gt; ;</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se</w:t>
      </w:r>
      <w:r>
        <w:rPr>
          <w:rFonts w:ascii="Consolas" w:hAnsi="Consolas" w:cs="Consolas"/>
          <w:color w:val="000000"/>
          <w:sz w:val="19"/>
          <w:szCs w:val="19"/>
        </w:rPr>
        <w:t xml:space="preserve"> value2:</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expression 2&gt; ;</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fault</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g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831462" w:rsidRDefault="00023847" w:rsidP="00023847">
      <w:r>
        <w:rPr>
          <w:rFonts w:ascii="Consolas" w:hAnsi="Consolas" w:cs="Consolas"/>
          <w:color w:val="000000"/>
          <w:sz w:val="19"/>
          <w:szCs w:val="19"/>
        </w:rPr>
        <w:t>}</w:t>
      </w:r>
    </w:p>
    <w:p w:rsidR="00023847" w:rsidRDefault="00824C12" w:rsidP="00831462">
      <w:r>
        <w:t>Example 4: Create an application which accepts month number as an input and prints out the number of days in that month:</w:t>
      </w:r>
    </w:p>
    <w:p w:rsidR="00824C12" w:rsidRDefault="00824C12" w:rsidP="00831462">
      <w:r>
        <w:rPr>
          <w:noProof/>
          <w:lang w:val="en-US"/>
        </w:rPr>
        <w:drawing>
          <wp:inline distT="0" distB="0" distL="0" distR="0">
            <wp:extent cx="3019846" cy="68589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0-Multiple_Branching.png"/>
                    <pic:cNvPicPr/>
                  </pic:nvPicPr>
                  <pic:blipFill>
                    <a:blip r:embed="rId31">
                      <a:extLst>
                        <a:ext uri="{28A0092B-C50C-407E-A947-70E740481C1C}">
                          <a14:useLocalDpi xmlns:a14="http://schemas.microsoft.com/office/drawing/2010/main" val="0"/>
                        </a:ext>
                      </a:extLst>
                    </a:blip>
                    <a:stretch>
                      <a:fillRect/>
                    </a:stretch>
                  </pic:blipFill>
                  <pic:spPr>
                    <a:xfrm>
                      <a:off x="0" y="0"/>
                      <a:ext cx="3019846" cy="685896"/>
                    </a:xfrm>
                    <a:prstGeom prst="rect">
                      <a:avLst/>
                    </a:prstGeom>
                  </pic:spPr>
                </pic:pic>
              </a:graphicData>
            </a:graphic>
          </wp:inline>
        </w:drawing>
      </w:r>
    </w:p>
    <w:p w:rsidR="00824C12" w:rsidRDefault="00824C12" w:rsidP="00824C12"/>
    <w:p w:rsidR="00DA1A33" w:rsidRDefault="00AA57AF" w:rsidP="00AA57AF">
      <w:pPr>
        <w:pStyle w:val="Heading1"/>
      </w:pPr>
      <w:r>
        <w:t>While Loop</w:t>
      </w:r>
    </w:p>
    <w:p w:rsidR="00AA57AF" w:rsidRDefault="00AA57AF" w:rsidP="00AA57AF">
      <w:r w:rsidRPr="00AA57AF">
        <w:t>While loop is a loop with a precondition. This means that we are checking a condition first and then if a condition returns true, we execute our expression:</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ile</w:t>
      </w:r>
      <w:r>
        <w:rPr>
          <w:rFonts w:ascii="Consolas" w:hAnsi="Consolas" w:cs="Consolas"/>
          <w:color w:val="000000"/>
          <w:sz w:val="19"/>
          <w:szCs w:val="19"/>
        </w:rPr>
        <w:t>(condition)</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 &gt; ;</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A57AF" w:rsidRDefault="00AA57AF" w:rsidP="00AA57AF">
      <w:pPr>
        <w:rPr>
          <w:rFonts w:ascii="Consolas" w:hAnsi="Consolas" w:cs="Consolas"/>
          <w:sz w:val="19"/>
          <w:szCs w:val="19"/>
        </w:rPr>
      </w:pPr>
    </w:p>
    <w:p w:rsidR="00AA57AF" w:rsidRDefault="006662CC" w:rsidP="00AA57AF">
      <w:pPr>
        <w:rPr>
          <w:rFonts w:cs="Consolas"/>
        </w:rPr>
      </w:pPr>
      <w:r w:rsidRPr="006662CC">
        <w:rPr>
          <w:rFonts w:cs="Consolas"/>
        </w:rPr>
        <w:t>Example 1: Create an application which calculates the sum of all the numbers from n to m (inputs from a user)</w:t>
      </w:r>
      <w:r>
        <w:rPr>
          <w:rFonts w:cs="Consolas"/>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n number:"</w:t>
      </w:r>
      <w:r>
        <w:rPr>
          <w:rFonts w:ascii="Consolas" w:hAnsi="Consolas" w:cs="Consolas"/>
          <w:color w:val="000000"/>
          <w:sz w:val="19"/>
          <w:szCs w:val="19"/>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 = Convert.ToInt32(Console.ReadLine());</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m number"</w:t>
      </w:r>
      <w:r>
        <w:rPr>
          <w:rFonts w:ascii="Consolas" w:hAnsi="Consolas" w:cs="Consolas"/>
          <w:color w:val="000000"/>
          <w:sz w:val="19"/>
          <w:szCs w:val="19"/>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 = Convert.ToInt32(Console.ReadLine());</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um = 0;</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n &lt;= m)</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m += n;</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m from n to me is </w:t>
      </w:r>
      <w:r>
        <w:rPr>
          <w:rFonts w:ascii="Consolas" w:hAnsi="Consolas" w:cs="Consolas"/>
          <w:color w:val="000000"/>
          <w:sz w:val="19"/>
          <w:szCs w:val="19"/>
        </w:rPr>
        <w:t>{sum}</w:t>
      </w:r>
      <w:r>
        <w:rPr>
          <w:rFonts w:ascii="Consolas" w:hAnsi="Consolas" w:cs="Consolas"/>
          <w:color w:val="A31515"/>
          <w:sz w:val="19"/>
          <w:szCs w:val="19"/>
        </w:rPr>
        <w:t>"</w:t>
      </w:r>
      <w:r>
        <w:rPr>
          <w:rFonts w:ascii="Consolas" w:hAnsi="Consolas" w:cs="Consolas"/>
          <w:color w:val="000000"/>
          <w:sz w:val="19"/>
          <w:szCs w:val="19"/>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rPr>
          <w:rFonts w:cs="Consolas"/>
        </w:rPr>
      </w:pPr>
      <w:r>
        <w:rPr>
          <w:rFonts w:ascii="Consolas" w:hAnsi="Consolas" w:cs="Consolas"/>
          <w:color w:val="000000"/>
          <w:sz w:val="19"/>
          <w:szCs w:val="19"/>
        </w:rPr>
        <w:t xml:space="preserve">    }</w:t>
      </w:r>
    </w:p>
    <w:p w:rsidR="006662CC" w:rsidRDefault="001553C5" w:rsidP="001553C5">
      <w:pPr>
        <w:rPr>
          <w:rFonts w:cs="Consolas"/>
        </w:rPr>
      </w:pPr>
      <w:r>
        <w:rPr>
          <w:rFonts w:cs="Consolas"/>
          <w:noProof/>
          <w:lang w:val="en-US"/>
        </w:rPr>
        <w:drawing>
          <wp:inline distT="0" distB="0" distL="0" distR="0">
            <wp:extent cx="2743583" cy="17528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21-WhileExample.png"/>
                    <pic:cNvPicPr/>
                  </pic:nvPicPr>
                  <pic:blipFill>
                    <a:blip r:embed="rId32">
                      <a:extLst>
                        <a:ext uri="{28A0092B-C50C-407E-A947-70E740481C1C}">
                          <a14:useLocalDpi xmlns:a14="http://schemas.microsoft.com/office/drawing/2010/main" val="0"/>
                        </a:ext>
                      </a:extLst>
                    </a:blip>
                    <a:stretch>
                      <a:fillRect/>
                    </a:stretch>
                  </pic:blipFill>
                  <pic:spPr>
                    <a:xfrm>
                      <a:off x="0" y="0"/>
                      <a:ext cx="2743583" cy="1752845"/>
                    </a:xfrm>
                    <a:prstGeom prst="rect">
                      <a:avLst/>
                    </a:prstGeom>
                  </pic:spPr>
                </pic:pic>
              </a:graphicData>
            </a:graphic>
          </wp:inline>
        </w:drawing>
      </w:r>
    </w:p>
    <w:p w:rsidR="00FC06C0" w:rsidRPr="00FC06C0" w:rsidRDefault="00FC06C0" w:rsidP="00FC06C0">
      <w:pPr>
        <w:rPr>
          <w:rFonts w:cs="Consolas"/>
        </w:rPr>
      </w:pPr>
      <w:r w:rsidRPr="00FC06C0">
        <w:rPr>
          <w:rFonts w:cs="Consolas"/>
        </w:rPr>
        <w:t>So let's explain the code above.</w:t>
      </w:r>
    </w:p>
    <w:p w:rsidR="001553C5" w:rsidRDefault="00FC06C0" w:rsidP="00FC06C0">
      <w:pPr>
        <w:rPr>
          <w:rFonts w:cs="Consolas"/>
        </w:rPr>
      </w:pPr>
      <w:r w:rsidRPr="00FC06C0">
        <w:rPr>
          <w:rFonts w:cs="Consolas"/>
        </w:rPr>
        <w:t>Because we calculate the sum of all numbers from "n" to "m", we need to have a variable to store that value. It needs to be initialized with a zero at a beginning. Without that, our app will fail to build due to the sum variable being unassigned.</w:t>
      </w:r>
    </w:p>
    <w:p w:rsidR="00D56A3D" w:rsidRPr="00D56A3D" w:rsidRDefault="00D56A3D" w:rsidP="00D56A3D">
      <w:pPr>
        <w:rPr>
          <w:rFonts w:cs="Consolas"/>
        </w:rPr>
      </w:pPr>
      <w:r w:rsidRPr="00D56A3D">
        <w:rPr>
          <w:rFonts w:cs="Consolas"/>
        </w:rPr>
        <w:t>In a while loop, we are going through all the numbers from n to m and adding every number to the sum variable. We are using this expression: sum += n; which is a shorter for sum = sum + n;</w:t>
      </w:r>
    </w:p>
    <w:p w:rsidR="00FC06C0" w:rsidRDefault="00D56A3D" w:rsidP="00D56A3D">
      <w:pPr>
        <w:rPr>
          <w:rFonts w:cs="Consolas"/>
        </w:rPr>
      </w:pPr>
      <w:r w:rsidRPr="00D56A3D">
        <w:rPr>
          <w:rFonts w:cs="Consolas"/>
        </w:rPr>
        <w:t xml:space="preserve">Finally, we need to increment the n variable by 1. Without that, we would have an infinite loop because the value of the n variable would always be </w:t>
      </w:r>
      <w:r>
        <w:rPr>
          <w:rFonts w:cs="Consolas"/>
        </w:rPr>
        <w:t>lesser</w:t>
      </w:r>
      <w:r w:rsidRPr="00D56A3D">
        <w:rPr>
          <w:rFonts w:cs="Consolas"/>
        </w:rPr>
        <w:t xml:space="preserve"> than the value of the m variable.</w:t>
      </w:r>
    </w:p>
    <w:p w:rsidR="00D56A3D" w:rsidRDefault="00524257" w:rsidP="00524257">
      <w:pPr>
        <w:pStyle w:val="Heading1"/>
      </w:pPr>
      <w:r>
        <w:t>For Loop</w:t>
      </w:r>
    </w:p>
    <w:p w:rsidR="00524257" w:rsidRDefault="00524257" w:rsidP="00524257">
      <w:r w:rsidRPr="00524257">
        <w:t>For loop is another loop with a precondition. We use the following syntax to write it in the C#:</w:t>
      </w:r>
    </w:p>
    <w:p w:rsidR="00524257" w:rsidRDefault="00524257" w:rsidP="0052425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w:t>
      </w:r>
      <w:r>
        <w:rPr>
          <w:rFonts w:ascii="Consolas" w:hAnsi="Consolas" w:cs="Consolas"/>
          <w:color w:val="000000"/>
          <w:sz w:val="19"/>
          <w:szCs w:val="19"/>
        </w:rPr>
        <w:t xml:space="preserve"> (initialization; condition; progression;)</w:t>
      </w:r>
    </w:p>
    <w:p w:rsidR="00524257" w:rsidRDefault="00524257" w:rsidP="0052425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524257" w:rsidRDefault="00524257" w:rsidP="0052425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loop body &gt; ;</w:t>
      </w:r>
    </w:p>
    <w:p w:rsidR="00524257" w:rsidRDefault="00524257" w:rsidP="00524257">
      <w:r>
        <w:rPr>
          <w:rFonts w:ascii="Consolas" w:hAnsi="Consolas" w:cs="Consolas"/>
          <w:color w:val="000000"/>
          <w:sz w:val="19"/>
          <w:szCs w:val="19"/>
        </w:rPr>
        <w:t>}</w:t>
      </w:r>
    </w:p>
    <w:p w:rsidR="00524257" w:rsidRDefault="00524257" w:rsidP="00524257">
      <w:r w:rsidRPr="00524257">
        <w:t xml:space="preserve">We use initialization on the beginning of the loop and it serves the purpose of initializing the variable with a value. The condition is used to determine when the loop is completed. Progression is a part in which we increment or decrement our variable initialized in the initialization part. The body consists of all the expressions we need to execute </w:t>
      </w:r>
      <w:r w:rsidR="00840747">
        <w:t>as long as the condition is true</w:t>
      </w:r>
      <w:r w:rsidRPr="00524257">
        <w:t>.</w:t>
      </w:r>
    </w:p>
    <w:p w:rsidR="00A023D4" w:rsidRDefault="00A023D4" w:rsidP="00524257">
      <w:r w:rsidRPr="00A023D4">
        <w:t>It is important to know that the order of execution is: Initialization, Condition, Loop Body, Progression.</w:t>
      </w:r>
    </w:p>
    <w:p w:rsidR="00840747" w:rsidRDefault="00840747" w:rsidP="00524257">
      <w:pPr>
        <w:rPr>
          <w:rFonts w:cs="Consolas"/>
        </w:rPr>
      </w:pPr>
      <w:r>
        <w:t xml:space="preserve">Example 1: </w:t>
      </w:r>
      <w:r w:rsidRPr="006662CC">
        <w:rPr>
          <w:rFonts w:cs="Consolas"/>
        </w:rPr>
        <w:t>Create an application which calculates the sum of all the numbers from n to m (inputs from a user)</w:t>
      </w:r>
      <w:r>
        <w:rPr>
          <w:rFonts w:cs="Consolas"/>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lastRenderedPageBreak/>
        <w:t>class</w:t>
      </w:r>
      <w:r>
        <w:rPr>
          <w:rFonts w:ascii="Consolas" w:hAnsi="Consolas" w:cs="Consolas"/>
          <w:color w:val="000000"/>
          <w:sz w:val="19"/>
          <w:szCs w:val="19"/>
        </w:rPr>
        <w:t xml:space="preserve"> </w:t>
      </w:r>
      <w:r>
        <w:rPr>
          <w:rFonts w:ascii="Consolas" w:hAnsi="Consolas" w:cs="Consolas"/>
          <w:color w:val="2B91AF"/>
          <w:sz w:val="19"/>
          <w:szCs w:val="19"/>
        </w:rPr>
        <w:t>Program</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n number:"</w:t>
      </w:r>
      <w:r>
        <w:rPr>
          <w:rFonts w:ascii="Consolas" w:hAnsi="Consolas" w:cs="Consolas"/>
          <w:color w:val="000000"/>
          <w:sz w:val="19"/>
          <w:szCs w:val="19"/>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 = Convert.ToInt32(Console.ReadLine());</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m number"</w:t>
      </w:r>
      <w:r>
        <w:rPr>
          <w:rFonts w:ascii="Consolas" w:hAnsi="Consolas" w:cs="Consolas"/>
          <w:color w:val="000000"/>
          <w:sz w:val="19"/>
          <w:szCs w:val="19"/>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 = Convert.ToInt32(Console.ReadLine());</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um = 0;</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i = n; i &lt;= m; i++)</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m += i;</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m from n to m is </w:t>
      </w:r>
      <w:r>
        <w:rPr>
          <w:rFonts w:ascii="Consolas" w:hAnsi="Consolas" w:cs="Consolas"/>
          <w:color w:val="000000"/>
          <w:sz w:val="19"/>
          <w:szCs w:val="19"/>
        </w:rPr>
        <w:t>{sum}</w:t>
      </w:r>
      <w:r>
        <w:rPr>
          <w:rFonts w:ascii="Consolas" w:hAnsi="Consolas" w:cs="Consolas"/>
          <w:color w:val="A31515"/>
          <w:sz w:val="19"/>
          <w:szCs w:val="19"/>
        </w:rPr>
        <w:t>"</w:t>
      </w:r>
      <w:r>
        <w:rPr>
          <w:rFonts w:ascii="Consolas" w:hAnsi="Consolas" w:cs="Consolas"/>
          <w:color w:val="000000"/>
          <w:sz w:val="19"/>
          <w:szCs w:val="19"/>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r>
        <w:rPr>
          <w:rFonts w:ascii="Consolas" w:hAnsi="Consolas" w:cs="Consolas"/>
          <w:color w:val="000000"/>
          <w:sz w:val="19"/>
          <w:szCs w:val="19"/>
        </w:rPr>
        <w:t xml:space="preserve">    }</w:t>
      </w:r>
    </w:p>
    <w:p w:rsidR="00840747" w:rsidRDefault="00840747" w:rsidP="00840747">
      <w:r>
        <w:rPr>
          <w:noProof/>
          <w:lang w:val="en-US"/>
        </w:rPr>
        <w:drawing>
          <wp:inline distT="0" distB="0" distL="0" distR="0">
            <wp:extent cx="3192165" cy="1715193"/>
            <wp:effectExtent l="0" t="0" r="825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22-ForExample.png"/>
                    <pic:cNvPicPr/>
                  </pic:nvPicPr>
                  <pic:blipFill>
                    <a:blip r:embed="rId33">
                      <a:extLst>
                        <a:ext uri="{28A0092B-C50C-407E-A947-70E740481C1C}">
                          <a14:useLocalDpi xmlns:a14="http://schemas.microsoft.com/office/drawing/2010/main" val="0"/>
                        </a:ext>
                      </a:extLst>
                    </a:blip>
                    <a:stretch>
                      <a:fillRect/>
                    </a:stretch>
                  </pic:blipFill>
                  <pic:spPr>
                    <a:xfrm>
                      <a:off x="0" y="0"/>
                      <a:ext cx="3192165" cy="1715193"/>
                    </a:xfrm>
                    <a:prstGeom prst="rect">
                      <a:avLst/>
                    </a:prstGeom>
                  </pic:spPr>
                </pic:pic>
              </a:graphicData>
            </a:graphic>
          </wp:inline>
        </w:drawing>
      </w:r>
    </w:p>
    <w:p w:rsidR="00840747" w:rsidRPr="00840747" w:rsidRDefault="00840747" w:rsidP="00840747"/>
    <w:sectPr w:rsidR="00840747" w:rsidRPr="0084074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1101E" w:rsidRDefault="00B1101E" w:rsidP="004B5451">
      <w:pPr>
        <w:spacing w:after="0" w:line="240" w:lineRule="auto"/>
      </w:pPr>
      <w:r>
        <w:separator/>
      </w:r>
    </w:p>
  </w:endnote>
  <w:endnote w:type="continuationSeparator" w:id="0">
    <w:p w:rsidR="00B1101E" w:rsidRDefault="00B1101E" w:rsidP="004B54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1101E" w:rsidRDefault="00B1101E" w:rsidP="004B5451">
      <w:pPr>
        <w:spacing w:after="0" w:line="240" w:lineRule="auto"/>
      </w:pPr>
      <w:r>
        <w:separator/>
      </w:r>
    </w:p>
  </w:footnote>
  <w:footnote w:type="continuationSeparator" w:id="0">
    <w:p w:rsidR="00B1101E" w:rsidRDefault="00B1101E" w:rsidP="004B545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9B75AC"/>
    <w:multiLevelType w:val="hybridMultilevel"/>
    <w:tmpl w:val="0D943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9D2F3D"/>
    <w:multiLevelType w:val="hybridMultilevel"/>
    <w:tmpl w:val="06F2EF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96F797E"/>
    <w:multiLevelType w:val="hybridMultilevel"/>
    <w:tmpl w:val="5F20D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wNrMwMjExNjS1NDVQ0lEKTi0uzszPAykwrgUAaso9cCwAAAA="/>
  </w:docVars>
  <w:rsids>
    <w:rsidRoot w:val="009A259C"/>
    <w:rsid w:val="00023847"/>
    <w:rsid w:val="00040C6A"/>
    <w:rsid w:val="00065812"/>
    <w:rsid w:val="00066AF8"/>
    <w:rsid w:val="000952CA"/>
    <w:rsid w:val="000971E2"/>
    <w:rsid w:val="000D2C68"/>
    <w:rsid w:val="001245EA"/>
    <w:rsid w:val="00135277"/>
    <w:rsid w:val="001553C5"/>
    <w:rsid w:val="00171C6F"/>
    <w:rsid w:val="00185D7D"/>
    <w:rsid w:val="001A2C0C"/>
    <w:rsid w:val="0025393B"/>
    <w:rsid w:val="00254CB2"/>
    <w:rsid w:val="002B6CE0"/>
    <w:rsid w:val="002C3105"/>
    <w:rsid w:val="002D0A70"/>
    <w:rsid w:val="00382959"/>
    <w:rsid w:val="00387C6D"/>
    <w:rsid w:val="003C68DC"/>
    <w:rsid w:val="003E134A"/>
    <w:rsid w:val="00457BFF"/>
    <w:rsid w:val="004B5451"/>
    <w:rsid w:val="004C02C4"/>
    <w:rsid w:val="004C26DC"/>
    <w:rsid w:val="004F33F1"/>
    <w:rsid w:val="00524257"/>
    <w:rsid w:val="00532557"/>
    <w:rsid w:val="00553C93"/>
    <w:rsid w:val="00555CCA"/>
    <w:rsid w:val="005731C1"/>
    <w:rsid w:val="00597520"/>
    <w:rsid w:val="00605FCF"/>
    <w:rsid w:val="00615387"/>
    <w:rsid w:val="006662CC"/>
    <w:rsid w:val="00676090"/>
    <w:rsid w:val="00681BAF"/>
    <w:rsid w:val="006B776C"/>
    <w:rsid w:val="006D00E3"/>
    <w:rsid w:val="00734156"/>
    <w:rsid w:val="0075632A"/>
    <w:rsid w:val="0078733B"/>
    <w:rsid w:val="007A037A"/>
    <w:rsid w:val="00802EC1"/>
    <w:rsid w:val="00824C12"/>
    <w:rsid w:val="00831462"/>
    <w:rsid w:val="00840747"/>
    <w:rsid w:val="008A439F"/>
    <w:rsid w:val="008C7BA0"/>
    <w:rsid w:val="008D4074"/>
    <w:rsid w:val="008F3349"/>
    <w:rsid w:val="008F7667"/>
    <w:rsid w:val="00932021"/>
    <w:rsid w:val="009550AB"/>
    <w:rsid w:val="00972401"/>
    <w:rsid w:val="009A259C"/>
    <w:rsid w:val="00A023D4"/>
    <w:rsid w:val="00A24947"/>
    <w:rsid w:val="00A3414C"/>
    <w:rsid w:val="00A9171F"/>
    <w:rsid w:val="00AA57AF"/>
    <w:rsid w:val="00AB05B3"/>
    <w:rsid w:val="00AC611A"/>
    <w:rsid w:val="00B1101E"/>
    <w:rsid w:val="00B3097C"/>
    <w:rsid w:val="00B451AB"/>
    <w:rsid w:val="00B50661"/>
    <w:rsid w:val="00B525A2"/>
    <w:rsid w:val="00B64F49"/>
    <w:rsid w:val="00BB7C7F"/>
    <w:rsid w:val="00BD65AD"/>
    <w:rsid w:val="00C64589"/>
    <w:rsid w:val="00D05673"/>
    <w:rsid w:val="00D56A3D"/>
    <w:rsid w:val="00D95CB3"/>
    <w:rsid w:val="00D97F36"/>
    <w:rsid w:val="00DA1A33"/>
    <w:rsid w:val="00DF61E2"/>
    <w:rsid w:val="00E26E6B"/>
    <w:rsid w:val="00E83DAA"/>
    <w:rsid w:val="00EB4D26"/>
    <w:rsid w:val="00EE1036"/>
    <w:rsid w:val="00EE5ADE"/>
    <w:rsid w:val="00F0722A"/>
    <w:rsid w:val="00F45A3B"/>
    <w:rsid w:val="00F5245B"/>
    <w:rsid w:val="00F62FDF"/>
    <w:rsid w:val="00F65F59"/>
    <w:rsid w:val="00F7171A"/>
    <w:rsid w:val="00F80964"/>
    <w:rsid w:val="00FC06C0"/>
    <w:rsid w:val="00FE35E5"/>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5480D32-1757-4351-B467-C699F81AF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3202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3202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02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32021"/>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615387"/>
    <w:rPr>
      <w:color w:val="0563C1" w:themeColor="hyperlink"/>
      <w:u w:val="single"/>
    </w:rPr>
  </w:style>
  <w:style w:type="paragraph" w:styleId="ListParagraph">
    <w:name w:val="List Paragraph"/>
    <w:basedOn w:val="Normal"/>
    <w:uiPriority w:val="34"/>
    <w:qFormat/>
    <w:rsid w:val="00EE1036"/>
    <w:pPr>
      <w:ind w:left="720"/>
      <w:contextualSpacing/>
    </w:pPr>
  </w:style>
  <w:style w:type="table" w:styleId="TableGrid">
    <w:name w:val="Table Grid"/>
    <w:basedOn w:val="TableNormal"/>
    <w:uiPriority w:val="39"/>
    <w:rsid w:val="000952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0952CA"/>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0952CA"/>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Table3">
    <w:name w:val="List Table 3"/>
    <w:basedOn w:val="TableNormal"/>
    <w:uiPriority w:val="48"/>
    <w:rsid w:val="000952CA"/>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1Light">
    <w:name w:val="Grid Table 1 Light"/>
    <w:basedOn w:val="TableNormal"/>
    <w:uiPriority w:val="46"/>
    <w:rsid w:val="000952C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4B5451"/>
    <w:pPr>
      <w:tabs>
        <w:tab w:val="center" w:pos="4536"/>
        <w:tab w:val="right" w:pos="9072"/>
      </w:tabs>
      <w:spacing w:after="0" w:line="240" w:lineRule="auto"/>
    </w:pPr>
  </w:style>
  <w:style w:type="character" w:customStyle="1" w:styleId="HeaderChar">
    <w:name w:val="Header Char"/>
    <w:basedOn w:val="DefaultParagraphFont"/>
    <w:link w:val="Header"/>
    <w:uiPriority w:val="99"/>
    <w:rsid w:val="004B5451"/>
  </w:style>
  <w:style w:type="paragraph" w:styleId="Footer">
    <w:name w:val="footer"/>
    <w:basedOn w:val="Normal"/>
    <w:link w:val="FooterChar"/>
    <w:uiPriority w:val="99"/>
    <w:unhideWhenUsed/>
    <w:rsid w:val="004B5451"/>
    <w:pPr>
      <w:tabs>
        <w:tab w:val="center" w:pos="4536"/>
        <w:tab w:val="right" w:pos="9072"/>
      </w:tabs>
      <w:spacing w:after="0" w:line="240" w:lineRule="auto"/>
    </w:pPr>
  </w:style>
  <w:style w:type="character" w:customStyle="1" w:styleId="FooterChar">
    <w:name w:val="Footer Char"/>
    <w:basedOn w:val="DefaultParagraphFont"/>
    <w:link w:val="Footer"/>
    <w:uiPriority w:val="99"/>
    <w:rsid w:val="004B54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7537091">
      <w:bodyDiv w:val="1"/>
      <w:marLeft w:val="0"/>
      <w:marRight w:val="0"/>
      <w:marTop w:val="0"/>
      <w:marBottom w:val="0"/>
      <w:divBdr>
        <w:top w:val="none" w:sz="0" w:space="0" w:color="auto"/>
        <w:left w:val="none" w:sz="0" w:space="0" w:color="auto"/>
        <w:bottom w:val="none" w:sz="0" w:space="0" w:color="auto"/>
        <w:right w:val="none" w:sz="0" w:space="0" w:color="auto"/>
      </w:divBdr>
    </w:div>
    <w:div w:id="1355156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cs.microsoft.com/en-us/dotnet/csharp/language-reference/keywords/" TargetMode="Externa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theme" Target="theme/theme1.xml"/><Relationship Id="rId8" Type="http://schemas.openxmlformats.org/officeDocument/2006/relationships/hyperlink" Target="https://visualstudio.microsoft.com/downloads/?utm_medium=microsoft&amp;utm_source=docs.microsoft.com&amp;utm_campaign=button+cta&amp;utm_content=download+vs20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902F7E-C92C-49F5-AF33-5085A187A8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8</TotalTime>
  <Pages>20</Pages>
  <Words>3855</Words>
  <Characters>21975</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ko Spasojevic</dc:creator>
  <cp:keywords/>
  <dc:description/>
  <cp:lastModifiedBy>Mare</cp:lastModifiedBy>
  <cp:revision>28</cp:revision>
  <dcterms:created xsi:type="dcterms:W3CDTF">2018-07-02T07:35:00Z</dcterms:created>
  <dcterms:modified xsi:type="dcterms:W3CDTF">2018-07-05T12:35:00Z</dcterms:modified>
</cp:coreProperties>
</file>